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0FA65A" w14:textId="053B3496" w:rsidR="004515D1" w:rsidRDefault="004515D1" w:rsidP="00920B44">
      <w:pPr>
        <w:pStyle w:val="NoSpacing"/>
      </w:pPr>
      <w:bookmarkStart w:id="0" w:name="_GoBack"/>
      <w:bookmarkEnd w:id="0"/>
    </w:p>
    <w:p w14:paraId="4B5CFF4F" w14:textId="77777777" w:rsidR="002D5779" w:rsidRDefault="002D5779" w:rsidP="00920B44">
      <w:pPr>
        <w:pStyle w:val="NoSpacing"/>
      </w:pPr>
    </w:p>
    <w:p w14:paraId="1F00BA7D" w14:textId="77777777" w:rsidR="00920B44" w:rsidRDefault="00920B44" w:rsidP="00920B44">
      <w:pPr>
        <w:pStyle w:val="NoSpacing"/>
      </w:pPr>
      <w:r>
        <w:t>MINUTES OF THE MEETING AND AGENDA OF THE BOARD OF DIRECTORS, RURAL WATER</w:t>
      </w:r>
    </w:p>
    <w:p w14:paraId="73302AC9" w14:textId="39FF7CFE" w:rsidR="002C538E" w:rsidRDefault="00920B44" w:rsidP="00920B44">
      <w:pPr>
        <w:pStyle w:val="NoSpacing"/>
      </w:pPr>
      <w:r>
        <w:t>DISTRICT #3, ROGERS COUNTY, OKLAHOMA.  This meeting was conducted</w:t>
      </w:r>
      <w:r w:rsidR="00A808C2">
        <w:t xml:space="preserve"> </w:t>
      </w:r>
      <w:r w:rsidR="002E575C">
        <w:t xml:space="preserve">on </w:t>
      </w:r>
      <w:r w:rsidR="00C062BE">
        <w:t>July 9th</w:t>
      </w:r>
      <w:r w:rsidR="00135795">
        <w:t>,</w:t>
      </w:r>
      <w:r w:rsidR="00686592">
        <w:t xml:space="preserve"> 2019</w:t>
      </w:r>
      <w:r w:rsidR="00A808C2">
        <w:t>,</w:t>
      </w:r>
      <w:r>
        <w:t xml:space="preserve"> </w:t>
      </w:r>
      <w:r w:rsidR="00783CB3">
        <w:t>6</w:t>
      </w:r>
      <w:r>
        <w:t xml:space="preserve">:30 pm. at </w:t>
      </w:r>
      <w:r w:rsidR="00F00949">
        <w:t xml:space="preserve">the </w:t>
      </w:r>
      <w:r w:rsidR="00686592">
        <w:t>District Office, 13277 S. Ash St. Claremore, Okla. 74017</w:t>
      </w:r>
    </w:p>
    <w:p w14:paraId="0BDA69B5" w14:textId="77777777" w:rsidR="004515D1" w:rsidRDefault="004515D1" w:rsidP="00920B44">
      <w:pPr>
        <w:pStyle w:val="NoSpacing"/>
      </w:pPr>
    </w:p>
    <w:p w14:paraId="1235828B" w14:textId="7FBFC236" w:rsidR="00920B44" w:rsidRDefault="00920B44" w:rsidP="00920B44">
      <w:pPr>
        <w:pStyle w:val="NoSpacing"/>
      </w:pPr>
      <w:r>
        <w:t>Present at this meeting were:</w:t>
      </w:r>
    </w:p>
    <w:p w14:paraId="39E68D93" w14:textId="24EB8464" w:rsidR="002E575C" w:rsidRDefault="006E51E5" w:rsidP="00920B44">
      <w:pPr>
        <w:pStyle w:val="NoSpacing"/>
      </w:pPr>
      <w:r>
        <w:t>Mr. Brant Snap, Chairman</w:t>
      </w:r>
    </w:p>
    <w:p w14:paraId="64F15871" w14:textId="69147B5B" w:rsidR="002E575C" w:rsidRDefault="002E575C" w:rsidP="00920B44">
      <w:pPr>
        <w:pStyle w:val="NoSpacing"/>
      </w:pPr>
      <w:r>
        <w:t xml:space="preserve">Dr. Bryan Spriggs, </w:t>
      </w:r>
      <w:r w:rsidR="00DB7584">
        <w:t>Vice-Chairman</w:t>
      </w:r>
    </w:p>
    <w:p w14:paraId="51CD527C" w14:textId="00B7CDE3" w:rsidR="00482750" w:rsidRDefault="00482750" w:rsidP="00920B44">
      <w:pPr>
        <w:pStyle w:val="NoSpacing"/>
      </w:pPr>
      <w:r>
        <w:t>Mr. Larry Craigie, Member</w:t>
      </w:r>
    </w:p>
    <w:p w14:paraId="2D34A279" w14:textId="57F3D033" w:rsidR="00135795" w:rsidRDefault="00135795" w:rsidP="00920B44">
      <w:pPr>
        <w:pStyle w:val="NoSpacing"/>
      </w:pPr>
      <w:r>
        <w:t>Dr. Dirk Thomas, Treasurer</w:t>
      </w:r>
    </w:p>
    <w:p w14:paraId="45BC9D51" w14:textId="017AF54B" w:rsidR="00EE7298" w:rsidRDefault="00EE7298" w:rsidP="00920B44">
      <w:pPr>
        <w:pStyle w:val="NoSpacing"/>
      </w:pPr>
      <w:r>
        <w:t>Mr. Milford Harp, Member</w:t>
      </w:r>
    </w:p>
    <w:p w14:paraId="6520E6A1" w14:textId="365776B1" w:rsidR="00135795" w:rsidRDefault="00135795" w:rsidP="00920B44">
      <w:pPr>
        <w:pStyle w:val="NoSpacing"/>
      </w:pPr>
      <w:r>
        <w:t>Mr. Larry Mallory, Member</w:t>
      </w:r>
    </w:p>
    <w:p w14:paraId="03E0E788" w14:textId="54714016" w:rsidR="00CF25C1" w:rsidRDefault="00CF25C1" w:rsidP="00920B44">
      <w:pPr>
        <w:pStyle w:val="NoSpacing"/>
      </w:pPr>
      <w:r>
        <w:t>Mr. Bob Morton, Member</w:t>
      </w:r>
    </w:p>
    <w:p w14:paraId="17B47964" w14:textId="22AA04C0" w:rsidR="00135795" w:rsidRDefault="00135795" w:rsidP="00920B44">
      <w:pPr>
        <w:pStyle w:val="NoSpacing"/>
      </w:pPr>
      <w:r>
        <w:t xml:space="preserve">Mr. Jason </w:t>
      </w:r>
      <w:proofErr w:type="spellStart"/>
      <w:r>
        <w:t>Rhoten</w:t>
      </w:r>
      <w:proofErr w:type="spellEnd"/>
      <w:r>
        <w:t>, Member</w:t>
      </w:r>
    </w:p>
    <w:p w14:paraId="455412F4" w14:textId="5CE63F2D" w:rsidR="004515D1" w:rsidRDefault="00DB7584" w:rsidP="00920B44">
      <w:pPr>
        <w:pStyle w:val="NoSpacing"/>
      </w:pPr>
      <w:r>
        <w:t xml:space="preserve">Mr. Nick </w:t>
      </w:r>
      <w:proofErr w:type="spellStart"/>
      <w:r>
        <w:t>Sokolosky</w:t>
      </w:r>
      <w:proofErr w:type="spellEnd"/>
      <w:r>
        <w:t>, Member</w:t>
      </w:r>
    </w:p>
    <w:p w14:paraId="08127F16" w14:textId="77777777" w:rsidR="00DB7584" w:rsidRDefault="00DB7584" w:rsidP="00920B44">
      <w:pPr>
        <w:pStyle w:val="NoSpacing"/>
      </w:pPr>
    </w:p>
    <w:p w14:paraId="3CEF2D1B" w14:textId="4E5AC575" w:rsidR="00686592" w:rsidRDefault="00920B44" w:rsidP="00920B44">
      <w:pPr>
        <w:pStyle w:val="NoSpacing"/>
      </w:pPr>
      <w:r>
        <w:t>Also present at this meeting were Rick Stull, District Manager</w:t>
      </w:r>
      <w:r w:rsidR="00561E56">
        <w:t>,</w:t>
      </w:r>
      <w:r w:rsidR="006E51E5">
        <w:t xml:space="preserve"> </w:t>
      </w:r>
      <w:r w:rsidR="002E575C">
        <w:t>Brian Kellogg</w:t>
      </w:r>
      <w:r w:rsidR="00367407">
        <w:t>, District</w:t>
      </w:r>
      <w:r w:rsidR="00E7134D">
        <w:t xml:space="preserve"> Engineer;</w:t>
      </w:r>
      <w:r w:rsidR="00686592">
        <w:t xml:space="preserve"> </w:t>
      </w:r>
      <w:r w:rsidR="000173EF">
        <w:t xml:space="preserve">Districts’ Attorney, Larry </w:t>
      </w:r>
      <w:proofErr w:type="spellStart"/>
      <w:r w:rsidR="000173EF">
        <w:t>Steidley</w:t>
      </w:r>
      <w:proofErr w:type="spellEnd"/>
      <w:r w:rsidR="000173EF">
        <w:t>;</w:t>
      </w:r>
      <w:r w:rsidR="001E74FB">
        <w:t xml:space="preserve"> Steve Newcomb, Field Supervisor; </w:t>
      </w:r>
      <w:r w:rsidR="00482750">
        <w:t xml:space="preserve">Randy </w:t>
      </w:r>
      <w:proofErr w:type="spellStart"/>
      <w:r w:rsidR="00482750">
        <w:t>Highfill</w:t>
      </w:r>
      <w:proofErr w:type="spellEnd"/>
      <w:r w:rsidR="00482750">
        <w:t xml:space="preserve"> and Bonnie Jones</w:t>
      </w:r>
    </w:p>
    <w:p w14:paraId="73C3D570" w14:textId="3AE01330" w:rsidR="001E74FB" w:rsidRDefault="001E74FB" w:rsidP="00920B44">
      <w:pPr>
        <w:pStyle w:val="NoSpacing"/>
      </w:pPr>
    </w:p>
    <w:p w14:paraId="5BC0268E" w14:textId="55D1CAAA" w:rsidR="004515D1" w:rsidRDefault="004515D1" w:rsidP="00920B44">
      <w:pPr>
        <w:pStyle w:val="NoSpacing"/>
      </w:pPr>
    </w:p>
    <w:p w14:paraId="55E103F0" w14:textId="078053AC" w:rsidR="00853C07" w:rsidRDefault="005D4EBD" w:rsidP="00920B44">
      <w:pPr>
        <w:pStyle w:val="NoSpacing"/>
      </w:pPr>
      <w:r>
        <w:t>Dr. Thomas</w:t>
      </w:r>
      <w:r w:rsidR="001E74FB">
        <w:t xml:space="preserve"> </w:t>
      </w:r>
      <w:r w:rsidR="00853C07">
        <w:t>made the motion to approve the minutes of the last meeting.</w:t>
      </w:r>
    </w:p>
    <w:p w14:paraId="3FFF0296" w14:textId="57626DE4" w:rsidR="00B263AE" w:rsidRDefault="005D4EBD" w:rsidP="00920B44">
      <w:pPr>
        <w:pStyle w:val="NoSpacing"/>
      </w:pPr>
      <w:r>
        <w:t>Mr. Harp</w:t>
      </w:r>
      <w:r w:rsidR="00853C07">
        <w:t xml:space="preserve"> seconded the motion. Dr. Spriggs, yes; </w:t>
      </w:r>
      <w:r>
        <w:t xml:space="preserve">Mr. Craigie, yes; </w:t>
      </w:r>
      <w:r w:rsidR="00686592">
        <w:t xml:space="preserve">Dr. Thomas, yes; Mr. Harp, yes; </w:t>
      </w:r>
      <w:r w:rsidR="00DB7584">
        <w:t xml:space="preserve">Mr. </w:t>
      </w:r>
      <w:r w:rsidR="00135795">
        <w:t xml:space="preserve">Mallory, yes; Mr. </w:t>
      </w:r>
      <w:r w:rsidR="00DB7584">
        <w:t>Morton, yes;</w:t>
      </w:r>
      <w:r w:rsidR="00135795">
        <w:t xml:space="preserve"> Mr. </w:t>
      </w:r>
      <w:proofErr w:type="spellStart"/>
      <w:r w:rsidR="00135795">
        <w:t>Rhoten</w:t>
      </w:r>
      <w:proofErr w:type="spellEnd"/>
      <w:r w:rsidR="00135795">
        <w:t>, yes;</w:t>
      </w:r>
      <w:r w:rsidR="00DB7584">
        <w:t xml:space="preserve"> Mr. </w:t>
      </w:r>
      <w:proofErr w:type="spellStart"/>
      <w:r w:rsidR="00686592">
        <w:t>Sokolosky</w:t>
      </w:r>
      <w:proofErr w:type="spellEnd"/>
      <w:r w:rsidR="00DB7584">
        <w:t>, yes; the motion carried.</w:t>
      </w:r>
    </w:p>
    <w:p w14:paraId="19DB1F5C" w14:textId="446621F3" w:rsidR="00920B44" w:rsidRDefault="00920B44" w:rsidP="00920B44">
      <w:pPr>
        <w:pStyle w:val="NoSpacing"/>
      </w:pPr>
    </w:p>
    <w:p w14:paraId="60E5AD41" w14:textId="3FCB0222" w:rsidR="009B2900" w:rsidRDefault="00135795" w:rsidP="00920B44">
      <w:pPr>
        <w:pStyle w:val="NoSpacing"/>
      </w:pPr>
      <w:r>
        <w:t>Dr. Thomas</w:t>
      </w:r>
      <w:r w:rsidR="009648CE">
        <w:t xml:space="preserve"> made the motion to approve the Accounts Payable as follows:</w:t>
      </w:r>
    </w:p>
    <w:tbl>
      <w:tblPr>
        <w:tblW w:w="9468" w:type="dxa"/>
        <w:tblInd w:w="108" w:type="dxa"/>
        <w:tblLook w:val="04A0" w:firstRow="1" w:lastRow="0" w:firstColumn="1" w:lastColumn="0" w:noHBand="0" w:noVBand="1"/>
      </w:tblPr>
      <w:tblGrid>
        <w:gridCol w:w="7676"/>
        <w:gridCol w:w="328"/>
        <w:gridCol w:w="1464"/>
      </w:tblGrid>
      <w:tr w:rsidR="002D5779" w:rsidRPr="002D5779" w14:paraId="41EAD73B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679E1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Accurate Labs (Fee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8C06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$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B2156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,752.00</w:t>
            </w:r>
          </w:p>
        </w:tc>
      </w:tr>
      <w:tr w:rsidR="002D5779" w:rsidRPr="002D5779" w14:paraId="395BEF62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4FB6FE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Advance Elect. Serv., Inc.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Main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0FD5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824E3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23.75</w:t>
            </w:r>
          </w:p>
        </w:tc>
      </w:tr>
      <w:tr w:rsidR="002D5779" w:rsidRPr="002D5779" w14:paraId="3121B2FD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FB510E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Alberty, Bobbie (In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14061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FAF38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314.70</w:t>
            </w:r>
          </w:p>
        </w:tc>
      </w:tr>
      <w:tr w:rsidR="002D5779" w:rsidRPr="002D5779" w14:paraId="0E4CB51C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DC5DDD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AT&amp;T Mobility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l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ld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Phone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9CBD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DC7F5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222.24</w:t>
            </w:r>
          </w:p>
        </w:tc>
      </w:tr>
      <w:tr w:rsidR="002D5779" w:rsidRPr="002D5779" w14:paraId="7DB4C044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CCA201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Atlas Broadband (Fee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FC7FE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84DFD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99.95</w:t>
            </w:r>
          </w:p>
        </w:tc>
      </w:tr>
      <w:tr w:rsidR="002D5779" w:rsidRPr="002D5779" w14:paraId="16A19BAF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40FD59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B &amp; B Dirt Const (Refund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3F08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84C1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247.45</w:t>
            </w:r>
          </w:p>
        </w:tc>
      </w:tr>
      <w:tr w:rsidR="002D5779" w:rsidRPr="002D5779" w14:paraId="4EDA69D3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DE4B8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BlueCross BlueShield (Ins/BA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5959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9EB73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75.00</w:t>
            </w:r>
          </w:p>
        </w:tc>
      </w:tr>
      <w:tr w:rsidR="002D5779" w:rsidRPr="002D5779" w14:paraId="5DDFF08E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1AB5B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Blue Medicare Rx (Ins/DH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932AD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9D57D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74.10</w:t>
            </w:r>
          </w:p>
        </w:tc>
      </w:tr>
      <w:tr w:rsidR="002D5779" w:rsidRPr="002D5779" w14:paraId="508308C6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1C50B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Brenntag Southwest (Chem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2B570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73B84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3,623.11</w:t>
            </w:r>
          </w:p>
        </w:tc>
      </w:tr>
      <w:tr w:rsidR="002D5779" w:rsidRPr="002D5779" w14:paraId="58BCACF2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F47B41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Cherokee Data Solutions, LLC (Ofc. Supp.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958F6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A1DE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438.49</w:t>
            </w:r>
          </w:p>
        </w:tc>
      </w:tr>
      <w:tr w:rsidR="002D5779" w:rsidRPr="002D5779" w14:paraId="63628FB9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439DF3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City Utilities Service (76th 60.04; 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Co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141376.96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F4B8C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1EC49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41,437.00</w:t>
            </w:r>
          </w:p>
        </w:tc>
      </w:tr>
      <w:tr w:rsidR="002D5779" w:rsidRPr="002D5779" w14:paraId="3DDC2D02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3098ED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Claremore, City of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l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ld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7AB70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8E4BE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28.60</w:t>
            </w:r>
          </w:p>
        </w:tc>
      </w:tr>
      <w:tr w:rsidR="002D5779" w:rsidRPr="002D5779" w14:paraId="5657F061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B7735A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Connections (Ofc Exp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1246E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F568A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837.45</w:t>
            </w:r>
          </w:p>
        </w:tc>
      </w:tr>
      <w:tr w:rsidR="002D5779" w:rsidRPr="002D5779" w14:paraId="2D2C990A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ADAA0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Core &amp; Main (Supp 5564.32; Rep 8235.88; 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Mtrs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3162.31; Tools 319.70; Credit -63.19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FD05D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95E1F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7,219.02</w:t>
            </w:r>
          </w:p>
        </w:tc>
      </w:tr>
      <w:tr w:rsidR="002D5779" w:rsidRPr="002D5779" w14:paraId="6D4D1C83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F7DCF1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Cross-Bo Const (Const WIP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3C7E5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85476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4,018.00</w:t>
            </w:r>
          </w:p>
        </w:tc>
      </w:tr>
      <w:tr w:rsidR="002D5779" w:rsidRPr="002D5779" w14:paraId="2A506E38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4BD223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Delta Dental (In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96EFD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3DDCA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545.14</w:t>
            </w:r>
          </w:p>
        </w:tc>
      </w:tr>
      <w:tr w:rsidR="002D5779" w:rsidRPr="002D5779" w14:paraId="13CBA1C1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A11A08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DEQ (Fee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08DE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FDCF0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9,712.62</w:t>
            </w:r>
          </w:p>
        </w:tc>
      </w:tr>
      <w:tr w:rsidR="002D5779" w:rsidRPr="002D5779" w14:paraId="2265381A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09364B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Elmcreek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Enterprises (Ofc Exp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4922C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85AEE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,704.04</w:t>
            </w:r>
          </w:p>
        </w:tc>
      </w:tr>
      <w:tr w:rsidR="002D5779" w:rsidRPr="002D5779" w14:paraId="3502CF6B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25F68B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Elmcreek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Enterprises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Main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FF5B4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1F7F8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4,529.12</w:t>
            </w:r>
          </w:p>
        </w:tc>
      </w:tr>
      <w:tr w:rsidR="002D5779" w:rsidRPr="002D5779" w14:paraId="71FD6DFF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DC0C0B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oyil Economic Dev Auth (Sewer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978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79AE0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,050.24</w:t>
            </w:r>
          </w:p>
        </w:tc>
      </w:tr>
      <w:tr w:rsidR="002D5779" w:rsidRPr="002D5779" w14:paraId="495DB65A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71BBC3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usion (Ofc Exp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CDF84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7CDB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346.92</w:t>
            </w:r>
          </w:p>
        </w:tc>
      </w:tr>
      <w:tr w:rsidR="002D5779" w:rsidRPr="002D5779" w14:paraId="06D172E4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2965ED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GGEDA (Const-WIP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7F6A8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E88C2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262.50</w:t>
            </w:r>
          </w:p>
        </w:tc>
      </w:tr>
      <w:tr w:rsidR="002D5779" w:rsidRPr="002D5779" w14:paraId="486A4AA8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314469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GGEDA (Fee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A30BB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65CC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,500.00</w:t>
            </w:r>
          </w:p>
        </w:tc>
      </w:tr>
      <w:tr w:rsidR="002D5779" w:rsidRPr="002D5779" w14:paraId="1F093561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BED923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Green Country Business Systems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Misc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CDFD8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429ED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667.50</w:t>
            </w:r>
          </w:p>
        </w:tc>
      </w:tr>
      <w:tr w:rsidR="002D5779" w:rsidRPr="002D5779" w14:paraId="571A3ED9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517A45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Hambrick-Ferguson, Inc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Misc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C6D1A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25596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34.00</w:t>
            </w:r>
          </w:p>
        </w:tc>
      </w:tr>
      <w:tr w:rsidR="002D5779" w:rsidRPr="002D5779" w14:paraId="5F19E3F4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E9DF21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Haynes Equip Co.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Misc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1B5BA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7804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9,762.93</w:t>
            </w:r>
          </w:p>
        </w:tc>
      </w:tr>
      <w:tr w:rsidR="002D5779" w:rsidRPr="002D5779" w14:paraId="3E290748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4AF1C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Jack Henry &amp; Associates (Fee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BA129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2919E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500.00</w:t>
            </w:r>
          </w:p>
        </w:tc>
      </w:tr>
      <w:tr w:rsidR="002D5779" w:rsidRPr="002D5779" w14:paraId="4923BA1A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09276D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John Deere Financial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l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ld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A6B5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5EF21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50.08</w:t>
            </w:r>
          </w:p>
        </w:tc>
      </w:tr>
      <w:tr w:rsidR="002D5779" w:rsidRPr="002D5779" w14:paraId="3FD4901C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A74DA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John's Refuse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l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ld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C3565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6997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</w:tr>
      <w:tr w:rsidR="002D5779" w:rsidRPr="002D5779" w14:paraId="65BC5044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A95C3C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Kellogg Eng. (Fee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4505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C3FE6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4,419.75</w:t>
            </w:r>
          </w:p>
        </w:tc>
      </w:tr>
      <w:tr w:rsidR="002D5779" w:rsidRPr="002D5779" w14:paraId="4434FDB3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602855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Kellogg Eng. (SH-20 ODOT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005E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31EE6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4,199.35</w:t>
            </w:r>
          </w:p>
        </w:tc>
      </w:tr>
      <w:tr w:rsidR="002D5779" w:rsidRPr="002D5779" w14:paraId="1537CC0A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F592F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Kolker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&amp; 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Kolker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CPA (Fee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32AC0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BE39D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80.00</w:t>
            </w:r>
          </w:p>
        </w:tc>
      </w:tr>
      <w:tr w:rsidR="002D5779" w:rsidRPr="002D5779" w14:paraId="3F81C046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9B527C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Lauser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, John DBA Towers Farm (Fee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8110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1F2F0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600.00</w:t>
            </w:r>
          </w:p>
        </w:tc>
      </w:tr>
      <w:tr w:rsidR="002D5779" w:rsidRPr="002D5779" w14:paraId="07DB941E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BA0429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Leaf (Equip Fee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E84B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64901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901.25</w:t>
            </w:r>
          </w:p>
        </w:tc>
      </w:tr>
      <w:tr w:rsidR="002D5779" w:rsidRPr="002D5779" w14:paraId="24AB6495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CDF3D4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Love Envelopes Inc.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Misc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D6F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5CDF7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5.00</w:t>
            </w:r>
          </w:p>
        </w:tc>
      </w:tr>
      <w:tr w:rsidR="002D5779" w:rsidRPr="002D5779" w14:paraId="22C80BE6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3E788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NE OK Elec Coop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l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ld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 (Auto-Draft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2A910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C925F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03.30</w:t>
            </w:r>
          </w:p>
        </w:tc>
      </w:tr>
      <w:tr w:rsidR="002D5779" w:rsidRPr="002D5779" w14:paraId="21754271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7D31AC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NDS Fab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Misc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77963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8A601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480.00</w:t>
            </w:r>
          </w:p>
        </w:tc>
      </w:tr>
      <w:tr w:rsidR="002D5779" w:rsidRPr="002D5779" w14:paraId="536BFE4B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82A6DE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Owasso, City of (Sewer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866DD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F32C9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44,818.10</w:t>
            </w:r>
          </w:p>
        </w:tc>
      </w:tr>
      <w:tr w:rsidR="002D5779" w:rsidRPr="002D5779" w14:paraId="6CA3C53F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0762B4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ORWA (Fee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2886E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8B350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3,285.00</w:t>
            </w:r>
          </w:p>
        </w:tc>
      </w:tr>
      <w:tr w:rsidR="002D5779" w:rsidRPr="002D5779" w14:paraId="02560AC8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D30323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ostmaster General (Postage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C3C4A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1D645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3,000.00</w:t>
            </w:r>
          </w:p>
        </w:tc>
      </w:tr>
      <w:tr w:rsidR="002D5779" w:rsidRPr="002D5779" w14:paraId="55136FDF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E85BEB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rincipal Life (In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B283B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33275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850.65</w:t>
            </w:r>
          </w:p>
        </w:tc>
      </w:tr>
      <w:tr w:rsidR="002D5779" w:rsidRPr="002D5779" w14:paraId="13019A54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B78EC8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rint Shop, The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Misc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D8784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4AC45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52.00</w:t>
            </w:r>
          </w:p>
        </w:tc>
      </w:tr>
      <w:tr w:rsidR="002D5779" w:rsidRPr="002D5779" w14:paraId="36732C98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8A320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SO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l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ld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E0226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529D9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,456.82</w:t>
            </w:r>
          </w:p>
        </w:tc>
      </w:tr>
      <w:tr w:rsidR="002D5779" w:rsidRPr="002D5779" w14:paraId="66A88456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8296FC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Reinal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-Thomas Corp, The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Veh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Exp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74498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F6F95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,896.00</w:t>
            </w:r>
          </w:p>
        </w:tc>
      </w:tr>
      <w:tr w:rsidR="002D5779" w:rsidRPr="002D5779" w14:paraId="410F3CC6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E9D5F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RWD #3 (Ofc Water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184AC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B9991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23.55</w:t>
            </w:r>
          </w:p>
        </w:tc>
      </w:tr>
      <w:tr w:rsidR="002D5779" w:rsidRPr="002D5779" w14:paraId="1756D97F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B3D64" w14:textId="6F98CDBB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460"/>
            </w:tblGrid>
            <w:tr w:rsidR="002D5779" w:rsidRPr="002D5779" w14:paraId="2B50AF4B" w14:textId="77777777">
              <w:trPr>
                <w:trHeight w:val="255"/>
                <w:tblCellSpacing w:w="0" w:type="dxa"/>
              </w:trPr>
              <w:tc>
                <w:tcPr>
                  <w:tcW w:w="7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2A1AFD9" w14:textId="77777777" w:rsidR="002D5779" w:rsidRDefault="002D5779" w:rsidP="002D5779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053436C0" w14:textId="77777777" w:rsidR="002D5779" w:rsidRDefault="002D5779" w:rsidP="002D5779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  <w:p w14:paraId="5E8EE76A" w14:textId="1FE3E77C" w:rsidR="002D5779" w:rsidRPr="002D5779" w:rsidRDefault="00B21B94" w:rsidP="002D5779">
                  <w:pPr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>
                    <w:rPr>
                      <w:noProof/>
                    </w:rPr>
                    <w:pict w14:anchorId="4598CBF0">
                      <v:shapetype id="_x0000_t88" coordsize="21600,21600" o:spt="88" adj="1800,10800" path="m,qx10800@0l10800@2qy21600@11,10800@3l10800@1qy,21600e" filled="f">
                        <v:formulas>
                          <v:f eqn="val #0"/>
                          <v:f eqn="sum 21600 0 #0"/>
                          <v:f eqn="sum #1 0 #0"/>
                          <v:f eqn="sum #1 #0 0"/>
                          <v:f eqn="prod #0 9598 32768"/>
                          <v:f eqn="sum 21600 0 @4"/>
                          <v:f eqn="sum 21600 0 #1"/>
                          <v:f eqn="min #1 @6"/>
                          <v:f eqn="prod @7 1 2"/>
                          <v:f eqn="prod #0 2 1"/>
                          <v:f eqn="sum 21600 0 @9"/>
                          <v:f eqn="val #1"/>
                        </v:formulas>
                        <v:path arrowok="t" o:connecttype="custom" o:connectlocs="0,0;21600,@11;0,21600" textboxrect="0,@4,7637,@5"/>
                        <v:handles>
                          <v:h position="center,#0" yrange="0,@8"/>
                          <v:h position="bottomRight,#1" yrange="@9,@10"/>
                        </v:handles>
                      </v:shapetype>
                      <v:shape id="Right Brace 4" o:spid="_x0000_s1070" type="#_x0000_t88" style="position:absolute;margin-left:305.25pt;margin-top:.5pt;width:11.25pt;height:51pt;z-index:251660288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" adj="409" strokecolor="#4a7ebb"/>
                    </w:pict>
                  </w:r>
                  <w:r>
                    <w:rPr>
                      <w:noProof/>
                    </w:rPr>
                    <w:pict w14:anchorId="717F7BE6">
                      <v:shapetype id="_x0000_t87" coordsize="21600,21600" o:spt="87" adj="1800,10800" path="m21600,qx10800@0l10800@2qy0@11,10800@3l10800@1qy21600,21600e" filled="f">
                        <v:formulas>
                          <v:f eqn="val #0"/>
                          <v:f eqn="sum 21600 0 #0"/>
                          <v:f eqn="sum #1 0 #0"/>
                          <v:f eqn="sum #1 #0 0"/>
                          <v:f eqn="prod #0 9598 32768"/>
                          <v:f eqn="sum 21600 0 @4"/>
                          <v:f eqn="sum 21600 0 #1"/>
                          <v:f eqn="min #1 @6"/>
                          <v:f eqn="prod @7 1 2"/>
                          <v:f eqn="prod #0 2 1"/>
                          <v:f eqn="sum 21600 0 @9"/>
                          <v:f eqn="val #1"/>
                        </v:formulas>
                        <v:path arrowok="t" o:connecttype="custom" o:connectlocs="21600,0;0,10800;21600,21600" textboxrect="13963,@4,21600,@5"/>
                        <v:handles>
                          <v:h position="center,#0" yrange="0,@8"/>
                          <v:h position="topLeft,#1" yrange="@9,@10"/>
                        </v:handles>
                      </v:shapetype>
                      <v:shape id="Left Brace 3" o:spid="_x0000_s1071" type="#_x0000_t87" style="position:absolute;margin-left:232.5pt;margin-top:.85pt;width:14.25pt;height:51.75pt;z-index:25165926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" adj="476" strokecolor="#4a7ebb"/>
                    </w:pict>
                  </w:r>
                  <w:r w:rsidR="002D5779" w:rsidRPr="002D5779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RWD #3 Payroll Acct (FICA/Med/Fed </w:t>
                  </w:r>
                  <w:proofErr w:type="gramStart"/>
                  <w:r w:rsidR="002D5779" w:rsidRPr="002D5779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Tax)   </w:t>
                  </w:r>
                  <w:proofErr w:type="gramEnd"/>
                  <w:r w:rsidR="002D5779" w:rsidRPr="002D5779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                    17,958.07</w:t>
                  </w:r>
                </w:p>
              </w:tc>
            </w:tr>
          </w:tbl>
          <w:p w14:paraId="516190C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B4B61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7871B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D5779" w:rsidRPr="002D5779" w14:paraId="20BD9B34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E2A9E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RWD #3 Payroll Acct (</w:t>
            </w:r>
            <w:proofErr w:type="spellStart"/>
            <w:proofErr w:type="gram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Reimb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)   </w:t>
            </w:r>
            <w:proofErr w:type="gram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                    49,367.03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3D00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6D030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81,081.18</w:t>
            </w:r>
          </w:p>
        </w:tc>
      </w:tr>
      <w:tr w:rsidR="002D5779" w:rsidRPr="002D5779" w14:paraId="5258CD4B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F7E499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RWD #3 Payroll Acct (</w:t>
            </w:r>
            <w:proofErr w:type="gram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SEP)   </w:t>
            </w:r>
            <w:proofErr w:type="gram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                      11,133.08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978BA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96BC8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D5779" w:rsidRPr="002D5779" w14:paraId="7C9F6E47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C896D4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RWD #3 Payroll Acct (St </w:t>
            </w:r>
            <w:proofErr w:type="gram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Tax)   </w:t>
            </w:r>
            <w:proofErr w:type="gram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                   2,623.00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F220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264F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D5779" w:rsidRPr="002D5779" w14:paraId="60A3FE2E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5681D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RWD #3 Petty Cash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Reimb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10708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7682A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2,100.05</w:t>
            </w:r>
          </w:p>
        </w:tc>
      </w:tr>
      <w:tr w:rsidR="002D5779" w:rsidRPr="002D5779" w14:paraId="696DBF3D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5B0C45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Sequoyah Software (Fee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27993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ED352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50.00</w:t>
            </w:r>
          </w:p>
        </w:tc>
      </w:tr>
      <w:tr w:rsidR="002D5779" w:rsidRPr="002D5779" w14:paraId="2C9DA30E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4E67D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SilverScript (Ins/BA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A2E8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59ED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30.20</w:t>
            </w:r>
          </w:p>
        </w:tc>
      </w:tr>
      <w:tr w:rsidR="002D5779" w:rsidRPr="002D5779" w14:paraId="58DF9A68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850E4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SilverScript (Ins/EK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18A7E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ACF4D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66.50</w:t>
            </w:r>
          </w:p>
        </w:tc>
      </w:tr>
      <w:tr w:rsidR="002D5779" w:rsidRPr="002D5779" w14:paraId="24B48039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337508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UnitedHealthcare (Ins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D60EF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CB765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3,168.99</w:t>
            </w:r>
          </w:p>
        </w:tc>
      </w:tr>
      <w:tr w:rsidR="002D5779" w:rsidRPr="002D5779" w14:paraId="2CEF83BD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A7DF2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US Cellular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l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ld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A9D8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892AB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421.15</w:t>
            </w:r>
          </w:p>
        </w:tc>
      </w:tr>
      <w:tr w:rsidR="002D5779" w:rsidRPr="002D5779" w14:paraId="23DA3E2C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9DA66C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VVEC (Ofc 458.11; 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Plt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ld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11611.35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68959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00EF3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2,069.46</w:t>
            </w:r>
          </w:p>
        </w:tc>
      </w:tr>
      <w:tr w:rsidR="002D5779" w:rsidRPr="002D5779" w14:paraId="3A40268E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8FD2D0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Wal-Mart (Supp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2B36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1928F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11.92</w:t>
            </w:r>
          </w:p>
        </w:tc>
      </w:tr>
      <w:tr w:rsidR="002D5779" w:rsidRPr="002D5779" w14:paraId="624959C8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13EEAD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Wex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Bank (Travel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49F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9C6B8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  <w:u w:val="single"/>
              </w:rPr>
              <w:t>2,908.40</w:t>
            </w:r>
          </w:p>
        </w:tc>
      </w:tr>
      <w:tr w:rsidR="002D5779" w:rsidRPr="002D5779" w14:paraId="2789A825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063ECD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3FC9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$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F695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90,064.57</w:t>
            </w:r>
          </w:p>
        </w:tc>
      </w:tr>
      <w:tr w:rsidR="002D5779" w:rsidRPr="002D5779" w14:paraId="362CAEE9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044A23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D117C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83AF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D5779" w:rsidRPr="002D5779" w14:paraId="53516F3F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3EEE6B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IXED MONTHLY OBLIGATIONS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D6D8A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02BE8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D5779" w:rsidRPr="002D5779" w14:paraId="42F73F9B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25A969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First Bank of Owasso # 73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1261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$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3D01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31,245.00</w:t>
            </w:r>
          </w:p>
        </w:tc>
      </w:tr>
      <w:tr w:rsidR="002D5779" w:rsidRPr="002D5779" w14:paraId="1C0C698F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4FFAE5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RDA Loan # 106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8F80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F563D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  <w:u w:val="single"/>
              </w:rPr>
              <w:t>4,340.00</w:t>
            </w:r>
          </w:p>
        </w:tc>
      </w:tr>
      <w:tr w:rsidR="002D5779" w:rsidRPr="002D5779" w14:paraId="33C11B40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3A4F1E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A0645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$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F4CC6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5,649.57</w:t>
            </w:r>
          </w:p>
        </w:tc>
      </w:tr>
      <w:tr w:rsidR="002D5779" w:rsidRPr="002D5779" w14:paraId="680DF26D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3F3F7E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38510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48ACF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D5779" w:rsidRPr="002D5779" w14:paraId="3FEFE0A6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1A2785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ETTY CASH ACCOUNT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B170C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FF968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D5779" w:rsidRPr="002D5779" w14:paraId="443D5706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8A2049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T Battles (</w:t>
            </w:r>
            <w:proofErr w:type="spellStart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>Reimb</w:t>
            </w:r>
            <w:proofErr w:type="spellEnd"/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 for Tap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8481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94FF6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2,000.00</w:t>
            </w:r>
          </w:p>
        </w:tc>
      </w:tr>
      <w:tr w:rsidR="002D5779" w:rsidRPr="002D5779" w14:paraId="447C06E4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40660A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 xml:space="preserve">Titan Homes 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72D7A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882BA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  <w:u w:val="single"/>
              </w:rPr>
              <w:t>100.05</w:t>
            </w:r>
          </w:p>
        </w:tc>
      </w:tr>
      <w:tr w:rsidR="002D5779" w:rsidRPr="002D5779" w14:paraId="1D70025D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213331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5BAE3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$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F795E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,100.05</w:t>
            </w:r>
          </w:p>
        </w:tc>
      </w:tr>
      <w:tr w:rsidR="002D5779" w:rsidRPr="002D5779" w14:paraId="2A3CB4C4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175CE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RTIAL PAY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345A9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42C19" w14:textId="77777777" w:rsidR="002D5779" w:rsidRPr="002D5779" w:rsidRDefault="002D5779" w:rsidP="002D5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D5779" w:rsidRPr="002D5779" w14:paraId="304022EF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EF9C71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Kellogg Engineering, Inc (Spillway Bore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181B5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$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9AA89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874,710.00</w:t>
            </w:r>
          </w:p>
        </w:tc>
      </w:tr>
      <w:tr w:rsidR="002D5779" w:rsidRPr="002D5779" w14:paraId="78DD92BC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890A82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</w:rPr>
              <w:t>Double B Const (Spillway Bore)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4F55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4FBD2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2D5779">
              <w:rPr>
                <w:rFonts w:ascii="Arial" w:eastAsia="Times New Roman" w:hAnsi="Arial" w:cs="Arial"/>
                <w:sz w:val="20"/>
                <w:szCs w:val="20"/>
                <w:u w:val="single"/>
              </w:rPr>
              <w:t>11,154.00</w:t>
            </w:r>
          </w:p>
        </w:tc>
      </w:tr>
      <w:tr w:rsidR="002D5779" w:rsidRPr="002D5779" w14:paraId="4343BFCD" w14:textId="77777777" w:rsidTr="002D5779">
        <w:trPr>
          <w:trHeight w:val="255"/>
        </w:trPr>
        <w:tc>
          <w:tcPr>
            <w:tcW w:w="7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53226B" w14:textId="77777777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C40E7" w14:textId="77777777" w:rsidR="002D5779" w:rsidRPr="002D5779" w:rsidRDefault="002D5779" w:rsidP="002D577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$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2DC8D" w14:textId="38C74D09" w:rsidR="002D5779" w:rsidRPr="002D5779" w:rsidRDefault="002D5779" w:rsidP="002D577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D57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311,513.5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</w:t>
            </w:r>
          </w:p>
        </w:tc>
      </w:tr>
    </w:tbl>
    <w:p w14:paraId="328FFB47" w14:textId="77777777" w:rsidR="00C73879" w:rsidRDefault="00C73879" w:rsidP="00920B44">
      <w:pPr>
        <w:pStyle w:val="NoSpacing"/>
      </w:pPr>
    </w:p>
    <w:p w14:paraId="6C486C71" w14:textId="5331C248" w:rsidR="006949E1" w:rsidRPr="00D3412C" w:rsidRDefault="006949E1" w:rsidP="00920B44">
      <w:pPr>
        <w:pStyle w:val="NoSpacing"/>
      </w:pPr>
    </w:p>
    <w:p w14:paraId="64FE4418" w14:textId="6674F682" w:rsidR="00920B44" w:rsidRDefault="002D5779" w:rsidP="00920B44">
      <w:pPr>
        <w:pStyle w:val="NoSpacing"/>
      </w:pPr>
      <w:r>
        <w:t>Mr. Harp</w:t>
      </w:r>
      <w:r w:rsidR="009B2900">
        <w:t xml:space="preserve"> </w:t>
      </w:r>
      <w:r w:rsidR="00920B44">
        <w:t xml:space="preserve">seconded the motion.  </w:t>
      </w:r>
      <w:r w:rsidR="002E575C">
        <w:t xml:space="preserve">Dr. Spriggs, yes; </w:t>
      </w:r>
      <w:r>
        <w:t xml:space="preserve">Mr. Craigie, yes; </w:t>
      </w:r>
      <w:r w:rsidR="00EE7298">
        <w:t xml:space="preserve">Dr. Thomas, yes; Mr. Harp, yes; </w:t>
      </w:r>
      <w:r w:rsidR="003A1CF1">
        <w:t xml:space="preserve">Mr. Mallory, yes; </w:t>
      </w:r>
      <w:r w:rsidR="00D60F58">
        <w:t>Mr. Morton, yes;</w:t>
      </w:r>
      <w:r w:rsidR="003A1CF1">
        <w:t xml:space="preserve"> Mr. </w:t>
      </w:r>
      <w:proofErr w:type="spellStart"/>
      <w:r w:rsidR="003A1CF1">
        <w:t>Rhoten</w:t>
      </w:r>
      <w:proofErr w:type="spellEnd"/>
      <w:r w:rsidR="003A1CF1">
        <w:t xml:space="preserve">, yes; Mr. </w:t>
      </w:r>
      <w:proofErr w:type="spellStart"/>
      <w:r w:rsidR="003A1CF1">
        <w:t>Sokolosky</w:t>
      </w:r>
      <w:proofErr w:type="spellEnd"/>
      <w:r w:rsidR="003A1CF1">
        <w:t>, yes; the motion carried.</w:t>
      </w:r>
    </w:p>
    <w:p w14:paraId="09872836" w14:textId="2E16C0B2" w:rsidR="00920B44" w:rsidRDefault="00920B44" w:rsidP="00920B44">
      <w:pPr>
        <w:pStyle w:val="NoSpacing"/>
      </w:pPr>
    </w:p>
    <w:p w14:paraId="39EB36FE" w14:textId="77777777" w:rsidR="002A3631" w:rsidRDefault="002A3631" w:rsidP="00920B44">
      <w:pPr>
        <w:pStyle w:val="NoSpacing"/>
      </w:pPr>
    </w:p>
    <w:p w14:paraId="211E4AC7" w14:textId="1AFB7D4C" w:rsidR="00920B44" w:rsidRDefault="002D5779" w:rsidP="00920B44">
      <w:pPr>
        <w:pStyle w:val="NoSpacing"/>
      </w:pPr>
      <w:r>
        <w:t>Dr. Thomas</w:t>
      </w:r>
      <w:r w:rsidR="00920B44">
        <w:t xml:space="preserve"> made the motion to approve the Treasurer’s Report.</w:t>
      </w:r>
    </w:p>
    <w:p w14:paraId="608F781B" w14:textId="1323338D" w:rsidR="00D60F58" w:rsidRDefault="002D5779" w:rsidP="00920B44">
      <w:pPr>
        <w:pStyle w:val="NoSpacing"/>
      </w:pPr>
      <w:r>
        <w:t>Mr. Harp</w:t>
      </w:r>
      <w:r w:rsidR="00920B44">
        <w:t xml:space="preserve"> seconded the motion.  </w:t>
      </w:r>
      <w:r w:rsidR="00EE7298">
        <w:t>Dr. Spriggs, yes;</w:t>
      </w:r>
      <w:r>
        <w:t xml:space="preserve"> Mr. Craigie, yes;</w:t>
      </w:r>
      <w:r w:rsidR="00EE7298">
        <w:t xml:space="preserve"> Dr. Thomas, yes; Mr. Harp, yes; </w:t>
      </w:r>
      <w:r w:rsidR="003A1CF1">
        <w:t xml:space="preserve">Mr. Mallory, yes; </w:t>
      </w:r>
      <w:r w:rsidR="00D60F58">
        <w:t>Mr. Morton, yes;</w:t>
      </w:r>
      <w:r w:rsidR="003A1CF1">
        <w:t xml:space="preserve"> Mr. </w:t>
      </w:r>
      <w:proofErr w:type="spellStart"/>
      <w:r w:rsidR="003A1CF1">
        <w:t>Rhoten</w:t>
      </w:r>
      <w:proofErr w:type="spellEnd"/>
      <w:r w:rsidR="003A1CF1">
        <w:t xml:space="preserve">, yes; Mr. </w:t>
      </w:r>
      <w:proofErr w:type="spellStart"/>
      <w:r w:rsidR="003A1CF1">
        <w:t>Sokolosky</w:t>
      </w:r>
      <w:proofErr w:type="spellEnd"/>
      <w:r w:rsidR="003A1CF1">
        <w:t>, yes; the motion carried.</w:t>
      </w:r>
      <w:r w:rsidR="00EE7298">
        <w:t xml:space="preserve"> </w:t>
      </w:r>
    </w:p>
    <w:p w14:paraId="74DB8772" w14:textId="706C423A" w:rsidR="006949E1" w:rsidRDefault="006949E1" w:rsidP="00920B44">
      <w:pPr>
        <w:pStyle w:val="NoSpacing"/>
      </w:pPr>
    </w:p>
    <w:p w14:paraId="76EB85CA" w14:textId="77777777" w:rsidR="002A3631" w:rsidRPr="00CD4437" w:rsidRDefault="002A3631" w:rsidP="00920B44">
      <w:pPr>
        <w:pStyle w:val="NoSpacing"/>
      </w:pPr>
    </w:p>
    <w:p w14:paraId="5C7617D0" w14:textId="3B181CCF" w:rsidR="000359F2" w:rsidRDefault="002D5779" w:rsidP="00920B44">
      <w:pPr>
        <w:pStyle w:val="NoSpacing"/>
      </w:pPr>
      <w:r>
        <w:t>Dr. Thomas</w:t>
      </w:r>
      <w:r w:rsidR="00920B44" w:rsidRPr="00CD4437">
        <w:t xml:space="preserve"> made the motion to approve the New Taps and Transfers</w:t>
      </w:r>
      <w:r w:rsidR="00920B44">
        <w:t>:</w:t>
      </w:r>
    </w:p>
    <w:p w14:paraId="138039E1" w14:textId="77777777" w:rsidR="0076225E" w:rsidRDefault="0076225E" w:rsidP="00920B44">
      <w:pPr>
        <w:pStyle w:val="NoSpacing"/>
      </w:pPr>
    </w:p>
    <w:p w14:paraId="722B2051" w14:textId="776A4756" w:rsidR="0076225E" w:rsidRPr="0076225E" w:rsidRDefault="0076225E" w:rsidP="0076225E">
      <w:pPr>
        <w:pStyle w:val="NoSpacing"/>
        <w:ind w:firstLine="720"/>
        <w:rPr>
          <w:b/>
        </w:rPr>
      </w:pPr>
      <w:r>
        <w:rPr>
          <w:b/>
        </w:rPr>
        <w:t>a.   NEW TAPS:</w:t>
      </w:r>
    </w:p>
    <w:p w14:paraId="68BDFD34" w14:textId="24C9031D" w:rsidR="002D5779" w:rsidRDefault="002D5779" w:rsidP="002D5779">
      <w:pPr>
        <w:pStyle w:val="NoSpacing"/>
        <w:ind w:left="720"/>
      </w:pPr>
      <w:r>
        <w:t xml:space="preserve">  115</w:t>
      </w:r>
      <w:r>
        <w:tab/>
        <w:t>Randy Santos (L 7 B 6 Little Ponderosa) 1-22-15</w:t>
      </w:r>
    </w:p>
    <w:p w14:paraId="5BA7AAF3" w14:textId="77777777" w:rsidR="002D5779" w:rsidRDefault="002D5779" w:rsidP="002D5779">
      <w:pPr>
        <w:pStyle w:val="NoSpacing"/>
        <w:ind w:left="720"/>
      </w:pPr>
      <w:r>
        <w:t>1018</w:t>
      </w:r>
      <w:r>
        <w:tab/>
        <w:t>Mortgage Clearing Corp (L 11 B 3 Woodcrest Heights) 28-22-16</w:t>
      </w:r>
    </w:p>
    <w:p w14:paraId="4A561E2B" w14:textId="77777777" w:rsidR="002D5779" w:rsidRDefault="002D5779" w:rsidP="002D5779">
      <w:pPr>
        <w:pStyle w:val="NoSpacing"/>
        <w:ind w:left="720"/>
      </w:pPr>
      <w:r>
        <w:t>8718</w:t>
      </w:r>
      <w:r>
        <w:tab/>
        <w:t>Shaw Homes Oklahoma Inc (L 2 B 15 Homestead) 27-21-14</w:t>
      </w:r>
    </w:p>
    <w:p w14:paraId="64D0350E" w14:textId="77777777" w:rsidR="002D5779" w:rsidRDefault="002D5779" w:rsidP="002D5779">
      <w:pPr>
        <w:pStyle w:val="NoSpacing"/>
        <w:ind w:left="720"/>
      </w:pPr>
      <w:r>
        <w:t>8719</w:t>
      </w:r>
      <w:r>
        <w:tab/>
        <w:t>Hayes Custom Homes (L 7 B 9 Rolling Meadows</w:t>
      </w:r>
    </w:p>
    <w:p w14:paraId="22904755" w14:textId="77777777" w:rsidR="002D5779" w:rsidRDefault="002D5779" w:rsidP="002D5779">
      <w:pPr>
        <w:pStyle w:val="NoSpacing"/>
        <w:ind w:left="720"/>
      </w:pPr>
      <w:r>
        <w:t>8720</w:t>
      </w:r>
      <w:r>
        <w:tab/>
      </w:r>
      <w:proofErr w:type="spellStart"/>
      <w:r>
        <w:t>Dake</w:t>
      </w:r>
      <w:proofErr w:type="spellEnd"/>
      <w:r>
        <w:t xml:space="preserve"> Properties Inc (Tr 2 of Intrinsic Dev) 19-22-16</w:t>
      </w:r>
    </w:p>
    <w:p w14:paraId="140D5B47" w14:textId="77777777" w:rsidR="002D5779" w:rsidRDefault="002D5779" w:rsidP="002D5779">
      <w:pPr>
        <w:pStyle w:val="NoSpacing"/>
        <w:ind w:left="720"/>
      </w:pPr>
      <w:r>
        <w:t>8721</w:t>
      </w:r>
      <w:r>
        <w:tab/>
        <w:t>Ironwood Custom Homes (L 11 B 1 The Bluffs I) 1-20-14</w:t>
      </w:r>
    </w:p>
    <w:p w14:paraId="5F736CA3" w14:textId="77777777" w:rsidR="002D5779" w:rsidRDefault="002D5779" w:rsidP="002D5779">
      <w:pPr>
        <w:pStyle w:val="NoSpacing"/>
        <w:ind w:left="720"/>
      </w:pPr>
      <w:r>
        <w:t>8722</w:t>
      </w:r>
      <w:r>
        <w:tab/>
        <w:t>Ironwood Custom Homes (L 3 B 1 The Bluffs II) 1-20-14</w:t>
      </w:r>
    </w:p>
    <w:p w14:paraId="6A1B8BBE" w14:textId="77777777" w:rsidR="002D5779" w:rsidRDefault="002D5779" w:rsidP="002D5779">
      <w:pPr>
        <w:pStyle w:val="NoSpacing"/>
        <w:ind w:left="720"/>
      </w:pPr>
      <w:r>
        <w:t>8723</w:t>
      </w:r>
      <w:r>
        <w:tab/>
        <w:t xml:space="preserve">D M </w:t>
      </w:r>
      <w:proofErr w:type="spellStart"/>
      <w:r>
        <w:t>Sokolosky</w:t>
      </w:r>
      <w:proofErr w:type="spellEnd"/>
      <w:r>
        <w:t xml:space="preserve"> (L 1 B 3 Homestead) 27-21-14</w:t>
      </w:r>
    </w:p>
    <w:p w14:paraId="3DCCF2C2" w14:textId="77777777" w:rsidR="002D5779" w:rsidRDefault="002D5779" w:rsidP="002D5779">
      <w:pPr>
        <w:pStyle w:val="NoSpacing"/>
        <w:ind w:left="720"/>
      </w:pPr>
      <w:r>
        <w:t>8724</w:t>
      </w:r>
      <w:r>
        <w:tab/>
        <w:t>Money Homes LLC (L 14 B 13 Homestead) 27-21-14</w:t>
      </w:r>
    </w:p>
    <w:p w14:paraId="7A89C42E" w14:textId="77777777" w:rsidR="002D5779" w:rsidRDefault="002D5779" w:rsidP="002D5779">
      <w:pPr>
        <w:pStyle w:val="NoSpacing"/>
        <w:ind w:left="720"/>
      </w:pPr>
      <w:r>
        <w:t>8725</w:t>
      </w:r>
      <w:r>
        <w:tab/>
        <w:t>Denham Homes LLC (L 4 B 15 Homestead) 27-21-14</w:t>
      </w:r>
    </w:p>
    <w:p w14:paraId="12381266" w14:textId="77777777" w:rsidR="002D5779" w:rsidRDefault="002D5779" w:rsidP="002D5779">
      <w:pPr>
        <w:pStyle w:val="NoSpacing"/>
        <w:ind w:left="720"/>
      </w:pPr>
      <w:r>
        <w:t>8726</w:t>
      </w:r>
      <w:r>
        <w:tab/>
        <w:t>Denham Homes LLC (L 1 B 15 Homestead) 27-21-14</w:t>
      </w:r>
    </w:p>
    <w:p w14:paraId="0C2685EF" w14:textId="77777777" w:rsidR="002D5779" w:rsidRDefault="002D5779" w:rsidP="002D5779">
      <w:pPr>
        <w:pStyle w:val="NoSpacing"/>
        <w:ind w:left="720"/>
      </w:pPr>
      <w:r>
        <w:t>8727</w:t>
      </w:r>
      <w:r>
        <w:tab/>
        <w:t>Denham Homes LLC (L 4 B 5 Homestead) 27-21-14</w:t>
      </w:r>
    </w:p>
    <w:p w14:paraId="3CECE21D" w14:textId="77777777" w:rsidR="002D5779" w:rsidRDefault="002D5779" w:rsidP="002D5779">
      <w:pPr>
        <w:pStyle w:val="NoSpacing"/>
        <w:ind w:left="720"/>
      </w:pPr>
      <w:r>
        <w:t>8728</w:t>
      </w:r>
      <w:r>
        <w:tab/>
        <w:t>Denham Homes LLC (L 18 B 4 Homestead) 27-21-14</w:t>
      </w:r>
    </w:p>
    <w:p w14:paraId="66AB4687" w14:textId="77777777" w:rsidR="002D5779" w:rsidRDefault="002D5779" w:rsidP="002D5779">
      <w:pPr>
        <w:pStyle w:val="NoSpacing"/>
        <w:ind w:left="720"/>
      </w:pPr>
      <w:r>
        <w:t>8729</w:t>
      </w:r>
      <w:r>
        <w:tab/>
        <w:t>Denham Homes LLC (L 2 B 5 Homestead) 27-21-14</w:t>
      </w:r>
    </w:p>
    <w:p w14:paraId="53BD9AA2" w14:textId="77777777" w:rsidR="002D5779" w:rsidRDefault="002D5779" w:rsidP="002D5779">
      <w:pPr>
        <w:pStyle w:val="NoSpacing"/>
        <w:ind w:left="720"/>
      </w:pPr>
      <w:r>
        <w:t>8730</w:t>
      </w:r>
      <w:r>
        <w:tab/>
        <w:t>Wesley Barbee (SE/4 SE/4 SE/4 Blue Creek Grocery) 23-23-16</w:t>
      </w:r>
    </w:p>
    <w:p w14:paraId="2BE220C7" w14:textId="77777777" w:rsidR="002D5779" w:rsidRDefault="002D5779" w:rsidP="002D5779">
      <w:pPr>
        <w:pStyle w:val="NoSpacing"/>
        <w:ind w:left="720"/>
      </w:pPr>
      <w:r>
        <w:t>8731</w:t>
      </w:r>
      <w:r>
        <w:tab/>
        <w:t>Vantage Point Homes (L 2 B 10 Homestead) 27-21-14</w:t>
      </w:r>
    </w:p>
    <w:p w14:paraId="1D1049A9" w14:textId="77777777" w:rsidR="002D5779" w:rsidRDefault="002D5779" w:rsidP="002D5779">
      <w:pPr>
        <w:pStyle w:val="NoSpacing"/>
        <w:ind w:left="720"/>
      </w:pPr>
      <w:r>
        <w:t xml:space="preserve">8732 </w:t>
      </w:r>
      <w:r>
        <w:tab/>
        <w:t>Vantage Point Homes (L 9 B 8 Homestead) 27-21-14</w:t>
      </w:r>
    </w:p>
    <w:p w14:paraId="14E6AA4B" w14:textId="77777777" w:rsidR="002D5779" w:rsidRDefault="002D5779" w:rsidP="002D5779">
      <w:pPr>
        <w:pStyle w:val="NoSpacing"/>
        <w:ind w:left="720"/>
      </w:pPr>
      <w:r>
        <w:t>8733</w:t>
      </w:r>
      <w:r>
        <w:tab/>
        <w:t>Vantage Point Homes (L 3 B 15 Homestead) 27-21-14</w:t>
      </w:r>
    </w:p>
    <w:p w14:paraId="264E987F" w14:textId="0F073664" w:rsidR="002D5779" w:rsidRPr="002D5779" w:rsidRDefault="002D5779" w:rsidP="002D5779">
      <w:pPr>
        <w:pStyle w:val="NoSpacing"/>
        <w:numPr>
          <w:ilvl w:val="0"/>
          <w:numId w:val="13"/>
        </w:numPr>
      </w:pPr>
      <w:r>
        <w:t>Epic Custom Homes (L 9 B 1 Deer Run II) 1-20-14</w:t>
      </w:r>
    </w:p>
    <w:p w14:paraId="0FCCD7F9" w14:textId="77777777" w:rsidR="002D5779" w:rsidRPr="00D3306A" w:rsidRDefault="002D5779" w:rsidP="002D5779">
      <w:pPr>
        <w:rPr>
          <w:rFonts w:ascii="Cambria" w:hAnsi="Cambria"/>
          <w:color w:val="FF0000"/>
        </w:rPr>
      </w:pPr>
    </w:p>
    <w:p w14:paraId="40863796" w14:textId="46DFDC07" w:rsidR="002D5779" w:rsidRDefault="002D5779" w:rsidP="002D5779">
      <w:pPr>
        <w:spacing w:after="0" w:line="240" w:lineRule="auto"/>
        <w:ind w:firstLine="720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b.    </w:t>
      </w:r>
      <w:r w:rsidRPr="0048059D">
        <w:rPr>
          <w:rFonts w:ascii="Cambria" w:hAnsi="Cambria"/>
          <w:b/>
        </w:rPr>
        <w:t>TRANSFERS:</w:t>
      </w:r>
    </w:p>
    <w:p w14:paraId="780F3DF2" w14:textId="1413E139" w:rsidR="002D5779" w:rsidRDefault="002D5779" w:rsidP="002D5779">
      <w:pPr>
        <w:pStyle w:val="NoSpacing"/>
      </w:pPr>
      <w:r>
        <w:t xml:space="preserve">  </w:t>
      </w:r>
      <w:r>
        <w:tab/>
        <w:t xml:space="preserve">  115</w:t>
      </w:r>
      <w:r>
        <w:tab/>
        <w:t>Walter &amp; Chastity Bartholomew from Randy Santos</w:t>
      </w:r>
    </w:p>
    <w:p w14:paraId="7BC85F8D" w14:textId="6930C650" w:rsidR="002D5779" w:rsidRDefault="002D5779" w:rsidP="002D5779">
      <w:pPr>
        <w:pStyle w:val="NoSpacing"/>
      </w:pPr>
      <w:r>
        <w:t xml:space="preserve">  </w:t>
      </w:r>
      <w:r>
        <w:tab/>
        <w:t xml:space="preserve">  150</w:t>
      </w:r>
      <w:r>
        <w:tab/>
      </w:r>
      <w:proofErr w:type="spellStart"/>
      <w:r>
        <w:t>Merriott</w:t>
      </w:r>
      <w:proofErr w:type="spellEnd"/>
      <w:r>
        <w:t xml:space="preserve"> Properties LLC from Mary H </w:t>
      </w:r>
      <w:proofErr w:type="spellStart"/>
      <w:r>
        <w:t>Merriott</w:t>
      </w:r>
      <w:proofErr w:type="spellEnd"/>
    </w:p>
    <w:p w14:paraId="5106A121" w14:textId="79300408" w:rsidR="002D5779" w:rsidRDefault="002D5779" w:rsidP="002D5779">
      <w:pPr>
        <w:pStyle w:val="NoSpacing"/>
      </w:pPr>
      <w:r>
        <w:t xml:space="preserve">  </w:t>
      </w:r>
      <w:r>
        <w:tab/>
        <w:t xml:space="preserve">  334</w:t>
      </w:r>
      <w:r>
        <w:tab/>
        <w:t>David D Brown from John J Brown</w:t>
      </w:r>
    </w:p>
    <w:p w14:paraId="0660410A" w14:textId="1F2AFDAA" w:rsidR="002D5779" w:rsidRDefault="002D5779" w:rsidP="002D5779">
      <w:pPr>
        <w:pStyle w:val="NoSpacing"/>
      </w:pPr>
      <w:r>
        <w:t xml:space="preserve">  </w:t>
      </w:r>
      <w:r>
        <w:tab/>
        <w:t xml:space="preserve">  559</w:t>
      </w:r>
      <w:r>
        <w:tab/>
        <w:t>William Harrison from Jack &amp; Marlo Gray</w:t>
      </w:r>
    </w:p>
    <w:p w14:paraId="35ABCC23" w14:textId="1D9011ED" w:rsidR="002D5779" w:rsidRDefault="002D5779" w:rsidP="002D5779">
      <w:pPr>
        <w:rPr>
          <w:rFonts w:ascii="Cambria" w:hAnsi="Cambria"/>
        </w:rPr>
      </w:pPr>
      <w:r>
        <w:rPr>
          <w:rFonts w:ascii="Cambria" w:hAnsi="Cambria"/>
        </w:rPr>
        <w:t xml:space="preserve">  </w:t>
      </w:r>
      <w:r>
        <w:rPr>
          <w:rFonts w:ascii="Cambria" w:hAnsi="Cambria"/>
        </w:rPr>
        <w:tab/>
      </w:r>
      <w:r w:rsidRPr="00C062BE">
        <w:rPr>
          <w:rFonts w:ascii="Cambria" w:hAnsi="Cambria"/>
          <w:sz w:val="20"/>
          <w:szCs w:val="20"/>
        </w:rPr>
        <w:t xml:space="preserve">  655</w:t>
      </w:r>
      <w:r>
        <w:rPr>
          <w:rFonts w:ascii="Cambria" w:hAnsi="Cambria"/>
        </w:rPr>
        <w:tab/>
        <w:t xml:space="preserve">Tyler &amp; Cynthia </w:t>
      </w:r>
      <w:proofErr w:type="spellStart"/>
      <w:r>
        <w:rPr>
          <w:rFonts w:ascii="Cambria" w:hAnsi="Cambria"/>
        </w:rPr>
        <w:t>Dolbow</w:t>
      </w:r>
      <w:proofErr w:type="spellEnd"/>
      <w:r>
        <w:rPr>
          <w:rFonts w:ascii="Cambria" w:hAnsi="Cambria"/>
        </w:rPr>
        <w:t xml:space="preserve"> from Jose V Correa</w:t>
      </w:r>
    </w:p>
    <w:p w14:paraId="1AC33AB3" w14:textId="0DA20905" w:rsidR="002D5779" w:rsidRDefault="002D5779" w:rsidP="002D5779">
      <w:pPr>
        <w:pStyle w:val="NoSpacing"/>
      </w:pPr>
      <w:r>
        <w:lastRenderedPageBreak/>
        <w:tab/>
        <w:t>1474</w:t>
      </w:r>
      <w:r>
        <w:tab/>
        <w:t xml:space="preserve">Jeremy &amp; Aubrey </w:t>
      </w:r>
      <w:proofErr w:type="spellStart"/>
      <w:r>
        <w:t>Lakey</w:t>
      </w:r>
      <w:proofErr w:type="spellEnd"/>
      <w:r>
        <w:t xml:space="preserve"> from Don &amp; Stacie McCormick</w:t>
      </w:r>
    </w:p>
    <w:p w14:paraId="4EAFB2A7" w14:textId="1C40B094" w:rsidR="002D5779" w:rsidRDefault="002D5779" w:rsidP="002D5779">
      <w:pPr>
        <w:pStyle w:val="NoSpacing"/>
      </w:pPr>
      <w:r>
        <w:tab/>
        <w:t>1645</w:t>
      </w:r>
      <w:r>
        <w:tab/>
        <w:t xml:space="preserve">Cherie Lindsey from Mark &amp; Heather </w:t>
      </w:r>
      <w:proofErr w:type="spellStart"/>
      <w:r>
        <w:t>Tempinski</w:t>
      </w:r>
      <w:proofErr w:type="spellEnd"/>
    </w:p>
    <w:p w14:paraId="45659166" w14:textId="78C2D43C" w:rsidR="002D5779" w:rsidRDefault="002D5779" w:rsidP="002D5779">
      <w:pPr>
        <w:pStyle w:val="NoSpacing"/>
      </w:pPr>
      <w:r>
        <w:tab/>
        <w:t>1907</w:t>
      </w:r>
      <w:r>
        <w:tab/>
        <w:t>Kelsey A Klein from Gregory P &amp; Renae D Klein</w:t>
      </w:r>
    </w:p>
    <w:p w14:paraId="6487E300" w14:textId="65550405" w:rsidR="002D5779" w:rsidRDefault="002D5779" w:rsidP="002D5779">
      <w:pPr>
        <w:pStyle w:val="NoSpacing"/>
      </w:pPr>
      <w:r>
        <w:tab/>
        <w:t>2131</w:t>
      </w:r>
      <w:r>
        <w:tab/>
      </w:r>
      <w:proofErr w:type="spellStart"/>
      <w:r>
        <w:t>Bryne</w:t>
      </w:r>
      <w:proofErr w:type="spellEnd"/>
      <w:r>
        <w:t xml:space="preserve"> Kent Smith from David A III &amp; Lorna L Jones</w:t>
      </w:r>
    </w:p>
    <w:p w14:paraId="4C1C54E2" w14:textId="09882855" w:rsidR="002D5779" w:rsidRDefault="002D5779" w:rsidP="002D5779">
      <w:pPr>
        <w:pStyle w:val="NoSpacing"/>
      </w:pPr>
      <w:r>
        <w:tab/>
        <w:t>2490</w:t>
      </w:r>
      <w:r>
        <w:tab/>
        <w:t>Kimberly Armstrong from Keith &amp; Kimberly Armstrong</w:t>
      </w:r>
    </w:p>
    <w:p w14:paraId="75F152CA" w14:textId="478009AA" w:rsidR="002D5779" w:rsidRDefault="002D5779" w:rsidP="002D5779">
      <w:pPr>
        <w:pStyle w:val="NoSpacing"/>
      </w:pPr>
      <w:r>
        <w:tab/>
        <w:t>2545</w:t>
      </w:r>
      <w:r>
        <w:tab/>
        <w:t>Allen D &amp;Kasey D Rachel from Timothy &amp; Jennette Thornton</w:t>
      </w:r>
    </w:p>
    <w:p w14:paraId="460216C7" w14:textId="15FF8EDC" w:rsidR="002D5779" w:rsidRDefault="002D5779" w:rsidP="002D5779">
      <w:pPr>
        <w:pStyle w:val="NoSpacing"/>
      </w:pPr>
      <w:r>
        <w:tab/>
        <w:t>2554</w:t>
      </w:r>
      <w:r>
        <w:tab/>
        <w:t xml:space="preserve">James </w:t>
      </w:r>
      <w:proofErr w:type="spellStart"/>
      <w:r>
        <w:t>Pebsworth</w:t>
      </w:r>
      <w:proofErr w:type="spellEnd"/>
      <w:r>
        <w:t xml:space="preserve"> from E J &amp; Luz </w:t>
      </w:r>
      <w:proofErr w:type="spellStart"/>
      <w:r>
        <w:t>Dake</w:t>
      </w:r>
      <w:proofErr w:type="spellEnd"/>
    </w:p>
    <w:p w14:paraId="5930B2D3" w14:textId="08184812" w:rsidR="002D5779" w:rsidRDefault="002D5779" w:rsidP="002D5779">
      <w:pPr>
        <w:pStyle w:val="NoSpacing"/>
      </w:pPr>
      <w:r>
        <w:tab/>
        <w:t>2867</w:t>
      </w:r>
      <w:r>
        <w:tab/>
        <w:t>The Henry Family Trust UTA from Daniel Sweeney</w:t>
      </w:r>
    </w:p>
    <w:p w14:paraId="3C491D06" w14:textId="26918C38" w:rsidR="002D5779" w:rsidRDefault="002D5779" w:rsidP="002D5779">
      <w:pPr>
        <w:pStyle w:val="NoSpacing"/>
      </w:pPr>
      <w:r>
        <w:tab/>
        <w:t>3297</w:t>
      </w:r>
      <w:r>
        <w:tab/>
        <w:t>Jennifer &amp; Michael Abbey from Jessica Jones</w:t>
      </w:r>
    </w:p>
    <w:p w14:paraId="5BEB36E2" w14:textId="38BD043B" w:rsidR="002D5779" w:rsidRDefault="002D5779" w:rsidP="002D5779">
      <w:pPr>
        <w:pStyle w:val="NoSpacing"/>
      </w:pPr>
      <w:r>
        <w:tab/>
        <w:t>3376</w:t>
      </w:r>
      <w:r>
        <w:tab/>
        <w:t xml:space="preserve">Aaron &amp; Farrah </w:t>
      </w:r>
      <w:proofErr w:type="spellStart"/>
      <w:r>
        <w:t>Rexwinkle</w:t>
      </w:r>
      <w:proofErr w:type="spellEnd"/>
      <w:r>
        <w:t xml:space="preserve"> from Ryan &amp; Jennifer </w:t>
      </w:r>
      <w:proofErr w:type="spellStart"/>
      <w:r>
        <w:t>Dohlman</w:t>
      </w:r>
      <w:proofErr w:type="spellEnd"/>
    </w:p>
    <w:p w14:paraId="69A575C8" w14:textId="465814A3" w:rsidR="002D5779" w:rsidRDefault="002D5779" w:rsidP="002D5779">
      <w:pPr>
        <w:rPr>
          <w:rFonts w:ascii="Cambria" w:hAnsi="Cambria"/>
        </w:rPr>
      </w:pPr>
      <w:r>
        <w:rPr>
          <w:rFonts w:ascii="Cambria" w:hAnsi="Cambria"/>
        </w:rPr>
        <w:tab/>
      </w:r>
      <w:r w:rsidRPr="00C062BE">
        <w:rPr>
          <w:rFonts w:ascii="Cambria" w:hAnsi="Cambria"/>
          <w:sz w:val="20"/>
          <w:szCs w:val="20"/>
        </w:rPr>
        <w:t>3946</w:t>
      </w:r>
      <w:r>
        <w:rPr>
          <w:rFonts w:ascii="Cambria" w:hAnsi="Cambria"/>
        </w:rPr>
        <w:tab/>
        <w:t xml:space="preserve">Terry Legates from Tara </w:t>
      </w:r>
      <w:proofErr w:type="spellStart"/>
      <w:r>
        <w:rPr>
          <w:rFonts w:ascii="Cambria" w:hAnsi="Cambria"/>
        </w:rPr>
        <w:t>Linfesty</w:t>
      </w:r>
      <w:proofErr w:type="spellEnd"/>
      <w:r>
        <w:rPr>
          <w:rFonts w:ascii="Cambria" w:hAnsi="Cambria"/>
        </w:rPr>
        <w:t xml:space="preserve"> &amp; Terry Legates</w:t>
      </w:r>
    </w:p>
    <w:p w14:paraId="0BA47943" w14:textId="729DCB47" w:rsidR="002D5779" w:rsidRDefault="002D5779" w:rsidP="002D5779">
      <w:pPr>
        <w:pStyle w:val="NoSpacing"/>
      </w:pPr>
      <w:r>
        <w:tab/>
        <w:t>4010</w:t>
      </w:r>
      <w:r>
        <w:tab/>
        <w:t>Eric Falkner from Glenda &amp; Dennis Backhaus</w:t>
      </w:r>
    </w:p>
    <w:p w14:paraId="3FCCBFA1" w14:textId="7D28416F" w:rsidR="002D5779" w:rsidRDefault="002D5779" w:rsidP="002D5779">
      <w:pPr>
        <w:pStyle w:val="NoSpacing"/>
      </w:pPr>
      <w:r>
        <w:tab/>
        <w:t>4012</w:t>
      </w:r>
      <w:r>
        <w:tab/>
        <w:t>Yee Thao from Tom &amp; Michelle Trimble</w:t>
      </w:r>
    </w:p>
    <w:p w14:paraId="2CE0577C" w14:textId="0C634320" w:rsidR="002D5779" w:rsidRDefault="002D5779" w:rsidP="002D5779">
      <w:pPr>
        <w:pStyle w:val="NoSpacing"/>
      </w:pPr>
      <w:r>
        <w:tab/>
        <w:t>4296</w:t>
      </w:r>
      <w:r>
        <w:tab/>
        <w:t>James A &amp; Victoria Marlin from Rick &amp; Carolyn Cunningham</w:t>
      </w:r>
    </w:p>
    <w:p w14:paraId="3588FB47" w14:textId="5712E995" w:rsidR="002D5779" w:rsidRDefault="002D5779" w:rsidP="002D5779">
      <w:pPr>
        <w:pStyle w:val="NoSpacing"/>
      </w:pPr>
      <w:r>
        <w:tab/>
        <w:t>4344</w:t>
      </w:r>
      <w:r>
        <w:tab/>
        <w:t xml:space="preserve">Cody Wilson &amp; Heather Marie Grubb from Delaine I </w:t>
      </w:r>
      <w:proofErr w:type="spellStart"/>
      <w:r>
        <w:t>Kurth</w:t>
      </w:r>
      <w:proofErr w:type="spellEnd"/>
    </w:p>
    <w:p w14:paraId="631C945A" w14:textId="768F36BF" w:rsidR="002D5779" w:rsidRDefault="002D5779" w:rsidP="002D5779">
      <w:pPr>
        <w:pStyle w:val="NoSpacing"/>
      </w:pPr>
      <w:r>
        <w:tab/>
        <w:t>4782</w:t>
      </w:r>
      <w:r>
        <w:tab/>
        <w:t>Gerald W &amp; Teresa M Vaughn II from Norma K Wall</w:t>
      </w:r>
    </w:p>
    <w:p w14:paraId="5A743E6C" w14:textId="6F3438F1" w:rsidR="002D5779" w:rsidRDefault="002D5779" w:rsidP="002D5779">
      <w:pPr>
        <w:pStyle w:val="NoSpacing"/>
      </w:pPr>
      <w:r>
        <w:tab/>
        <w:t>4784</w:t>
      </w:r>
      <w:r>
        <w:tab/>
        <w:t xml:space="preserve">Douglas Peterson &amp; Cynthia Lucas from L </w:t>
      </w:r>
      <w:proofErr w:type="spellStart"/>
      <w:r>
        <w:t>Tulk</w:t>
      </w:r>
      <w:proofErr w:type="spellEnd"/>
      <w:r>
        <w:t xml:space="preserve"> &amp; M Sowerby</w:t>
      </w:r>
    </w:p>
    <w:p w14:paraId="388BAD7F" w14:textId="4179639F" w:rsidR="002D5779" w:rsidRDefault="002D5779" w:rsidP="00C062BE">
      <w:pPr>
        <w:pStyle w:val="NoSpacing"/>
      </w:pPr>
      <w:r>
        <w:tab/>
        <w:t>5101</w:t>
      </w:r>
      <w:r>
        <w:tab/>
        <w:t>Adam K &amp; Erin Michelle Pfeifer from Todd &amp; Stephanie Voth</w:t>
      </w:r>
    </w:p>
    <w:p w14:paraId="618BA911" w14:textId="58306C48" w:rsidR="002D5779" w:rsidRDefault="002D5779" w:rsidP="00C062BE">
      <w:pPr>
        <w:pStyle w:val="NoSpacing"/>
      </w:pPr>
      <w:r>
        <w:tab/>
        <w:t>5232</w:t>
      </w:r>
      <w:r>
        <w:tab/>
        <w:t xml:space="preserve">James </w:t>
      </w:r>
      <w:proofErr w:type="spellStart"/>
      <w:r>
        <w:t>Tant</w:t>
      </w:r>
      <w:proofErr w:type="spellEnd"/>
      <w:r>
        <w:t xml:space="preserve"> III from Michelle C </w:t>
      </w:r>
      <w:proofErr w:type="spellStart"/>
      <w:r>
        <w:t>Hiriart</w:t>
      </w:r>
      <w:proofErr w:type="spellEnd"/>
    </w:p>
    <w:p w14:paraId="45E1D967" w14:textId="54B6E34B" w:rsidR="002D5779" w:rsidRDefault="002D5779" w:rsidP="00C062BE">
      <w:pPr>
        <w:pStyle w:val="NoSpacing"/>
      </w:pPr>
      <w:r>
        <w:tab/>
        <w:t>5312</w:t>
      </w:r>
      <w:r>
        <w:tab/>
        <w:t>Brittany Clark from Tim Daughtry</w:t>
      </w:r>
    </w:p>
    <w:p w14:paraId="045E114C" w14:textId="073A859F" w:rsidR="002D5779" w:rsidRDefault="002D5779" w:rsidP="00C062BE">
      <w:pPr>
        <w:pStyle w:val="NoSpacing"/>
      </w:pPr>
      <w:r>
        <w:tab/>
        <w:t>5512</w:t>
      </w:r>
      <w:r>
        <w:tab/>
        <w:t>Nathan Wickman from J S &amp; Patricia Stauffer</w:t>
      </w:r>
    </w:p>
    <w:p w14:paraId="27CA5206" w14:textId="68C5CB1D" w:rsidR="002D5779" w:rsidRDefault="002D5779" w:rsidP="00C062BE">
      <w:pPr>
        <w:pStyle w:val="NoSpacing"/>
      </w:pPr>
      <w:r>
        <w:tab/>
        <w:t>5607</w:t>
      </w:r>
      <w:r>
        <w:tab/>
        <w:t>Donald R &amp; Sharon L Edwards from Macon &amp; Dee Freeman</w:t>
      </w:r>
    </w:p>
    <w:p w14:paraId="17B9799D" w14:textId="070E17F8" w:rsidR="002D5779" w:rsidRDefault="002D5779" w:rsidP="00C062BE">
      <w:pPr>
        <w:pStyle w:val="NoSpacing"/>
      </w:pPr>
      <w:r>
        <w:tab/>
        <w:t>5655</w:t>
      </w:r>
      <w:r>
        <w:tab/>
        <w:t xml:space="preserve">Terence </w:t>
      </w:r>
      <w:proofErr w:type="spellStart"/>
      <w:r>
        <w:t>TeJen</w:t>
      </w:r>
      <w:proofErr w:type="spellEnd"/>
      <w:r>
        <w:t xml:space="preserve"> Tien from Wells Fargo Bank NA</w:t>
      </w:r>
    </w:p>
    <w:p w14:paraId="417B2FD0" w14:textId="42BA2A69" w:rsidR="002D5779" w:rsidRDefault="002D5779" w:rsidP="00C062BE">
      <w:pPr>
        <w:pStyle w:val="NoSpacing"/>
      </w:pPr>
      <w:r>
        <w:tab/>
        <w:t>5731</w:t>
      </w:r>
      <w:r>
        <w:tab/>
        <w:t>Korey Martin from James &amp; Emily Cook</w:t>
      </w:r>
    </w:p>
    <w:p w14:paraId="2DE605BF" w14:textId="7AF9C326" w:rsidR="002D5779" w:rsidRDefault="002D5779" w:rsidP="00C062BE">
      <w:pPr>
        <w:pStyle w:val="NoSpacing"/>
      </w:pPr>
      <w:r>
        <w:tab/>
        <w:t>5756</w:t>
      </w:r>
      <w:r>
        <w:tab/>
        <w:t>Sheila M &amp; Andrew L Patton from Mary Jo Richards</w:t>
      </w:r>
    </w:p>
    <w:p w14:paraId="6C77394A" w14:textId="5B81514F" w:rsidR="002D5779" w:rsidRDefault="002D5779" w:rsidP="00C062BE">
      <w:pPr>
        <w:pStyle w:val="NoSpacing"/>
        <w:rPr>
          <w:rFonts w:ascii="Cambria" w:hAnsi="Cambria"/>
        </w:rPr>
      </w:pPr>
      <w:r>
        <w:rPr>
          <w:rFonts w:ascii="Cambria" w:hAnsi="Cambria"/>
        </w:rPr>
        <w:tab/>
        <w:t>5814</w:t>
      </w:r>
      <w:r>
        <w:rPr>
          <w:rFonts w:ascii="Cambria" w:hAnsi="Cambria"/>
        </w:rPr>
        <w:tab/>
        <w:t xml:space="preserve">Christopher Bryan Allen from </w:t>
      </w:r>
      <w:proofErr w:type="spellStart"/>
      <w:r>
        <w:rPr>
          <w:rFonts w:ascii="Cambria" w:hAnsi="Cambria"/>
        </w:rPr>
        <w:t>Adreil</w:t>
      </w:r>
      <w:proofErr w:type="spellEnd"/>
      <w:r>
        <w:rPr>
          <w:rFonts w:ascii="Cambria" w:hAnsi="Cambria"/>
        </w:rPr>
        <w:t xml:space="preserve"> F &amp; Erna Paradise</w:t>
      </w:r>
    </w:p>
    <w:p w14:paraId="34DDC1F9" w14:textId="0B1934EB" w:rsidR="002D5779" w:rsidRDefault="002D5779" w:rsidP="00C062BE">
      <w:pPr>
        <w:pStyle w:val="NoSpacing"/>
        <w:rPr>
          <w:rFonts w:ascii="Cambria" w:hAnsi="Cambria"/>
        </w:rPr>
      </w:pPr>
      <w:r>
        <w:rPr>
          <w:rFonts w:ascii="Cambria" w:hAnsi="Cambria"/>
        </w:rPr>
        <w:tab/>
        <w:t>6002</w:t>
      </w:r>
      <w:r>
        <w:rPr>
          <w:rFonts w:ascii="Cambria" w:hAnsi="Cambria"/>
        </w:rPr>
        <w:tab/>
        <w:t xml:space="preserve">Clinton &amp; Caitlin </w:t>
      </w:r>
      <w:proofErr w:type="spellStart"/>
      <w:r>
        <w:rPr>
          <w:rFonts w:ascii="Cambria" w:hAnsi="Cambria"/>
        </w:rPr>
        <w:t>Dismore</w:t>
      </w:r>
      <w:proofErr w:type="spellEnd"/>
      <w:r>
        <w:rPr>
          <w:rFonts w:ascii="Cambria" w:hAnsi="Cambria"/>
        </w:rPr>
        <w:t xml:space="preserve"> from Patrick C &amp; Colleen F Guy</w:t>
      </w:r>
    </w:p>
    <w:p w14:paraId="3A672B20" w14:textId="6FBB3092" w:rsidR="002D5779" w:rsidRDefault="002D5779" w:rsidP="00C062BE">
      <w:pPr>
        <w:pStyle w:val="NoSpacing"/>
        <w:rPr>
          <w:rFonts w:ascii="Cambria" w:hAnsi="Cambria"/>
        </w:rPr>
      </w:pPr>
      <w:r>
        <w:rPr>
          <w:rFonts w:ascii="Cambria" w:hAnsi="Cambria"/>
        </w:rPr>
        <w:tab/>
        <w:t>6092</w:t>
      </w:r>
      <w:r>
        <w:rPr>
          <w:rFonts w:ascii="Cambria" w:hAnsi="Cambria"/>
        </w:rPr>
        <w:tab/>
        <w:t xml:space="preserve">Joseph &amp; Megan </w:t>
      </w:r>
      <w:proofErr w:type="spellStart"/>
      <w:r>
        <w:rPr>
          <w:rFonts w:ascii="Cambria" w:hAnsi="Cambria"/>
        </w:rPr>
        <w:t>Cazzell</w:t>
      </w:r>
      <w:proofErr w:type="spellEnd"/>
      <w:r>
        <w:rPr>
          <w:rFonts w:ascii="Cambria" w:hAnsi="Cambria"/>
        </w:rPr>
        <w:t xml:space="preserve"> from Brewster &amp; Co Inc</w:t>
      </w:r>
    </w:p>
    <w:p w14:paraId="22EE30E9" w14:textId="7B4351EA" w:rsidR="002D5779" w:rsidRDefault="002D5779" w:rsidP="00C062BE">
      <w:pPr>
        <w:pStyle w:val="NoSpacing"/>
        <w:rPr>
          <w:rFonts w:ascii="Cambria" w:hAnsi="Cambria"/>
        </w:rPr>
      </w:pPr>
      <w:r>
        <w:rPr>
          <w:rFonts w:ascii="Cambria" w:hAnsi="Cambria"/>
        </w:rPr>
        <w:tab/>
        <w:t>6099</w:t>
      </w:r>
      <w:r>
        <w:rPr>
          <w:rFonts w:ascii="Cambria" w:hAnsi="Cambria"/>
        </w:rPr>
        <w:tab/>
        <w:t xml:space="preserve">Andrea &amp; Brandon </w:t>
      </w:r>
      <w:proofErr w:type="spellStart"/>
      <w:r>
        <w:rPr>
          <w:rFonts w:ascii="Cambria" w:hAnsi="Cambria"/>
        </w:rPr>
        <w:t>Inda</w:t>
      </w:r>
      <w:proofErr w:type="spellEnd"/>
      <w:r>
        <w:rPr>
          <w:rFonts w:ascii="Cambria" w:hAnsi="Cambria"/>
        </w:rPr>
        <w:t xml:space="preserve"> from Jennifer Case &amp; Timothy Houghton</w:t>
      </w:r>
    </w:p>
    <w:p w14:paraId="26D71CA9" w14:textId="60AA6808" w:rsidR="002D5779" w:rsidRDefault="002D5779" w:rsidP="00C062BE">
      <w:pPr>
        <w:pStyle w:val="NoSpacing"/>
      </w:pPr>
      <w:r>
        <w:tab/>
        <w:t>6415</w:t>
      </w:r>
      <w:r>
        <w:tab/>
        <w:t>Dustin &amp; Angela Warlick from Craig Lawrence &amp; Amanda Elizabeth Hall</w:t>
      </w:r>
    </w:p>
    <w:p w14:paraId="257333D9" w14:textId="5EF9F00F" w:rsidR="002D5779" w:rsidRDefault="002D5779" w:rsidP="00C062BE">
      <w:pPr>
        <w:pStyle w:val="NoSpacing"/>
      </w:pPr>
      <w:r>
        <w:tab/>
        <w:t>6462</w:t>
      </w:r>
      <w:r>
        <w:tab/>
        <w:t xml:space="preserve">Trevor &amp; Amanda Bright from Josh &amp; </w:t>
      </w:r>
      <w:proofErr w:type="spellStart"/>
      <w:r>
        <w:t>Arami</w:t>
      </w:r>
      <w:proofErr w:type="spellEnd"/>
      <w:r>
        <w:t xml:space="preserve"> Goldstein</w:t>
      </w:r>
    </w:p>
    <w:p w14:paraId="4F98C500" w14:textId="357B50C8" w:rsidR="002D5779" w:rsidRDefault="002D5779" w:rsidP="00C062BE">
      <w:pPr>
        <w:pStyle w:val="NoSpacing"/>
      </w:pPr>
      <w:r>
        <w:tab/>
        <w:t>6569</w:t>
      </w:r>
      <w:r>
        <w:tab/>
        <w:t>Adam Ward from Dedra L Hayes</w:t>
      </w:r>
    </w:p>
    <w:p w14:paraId="32CA818B" w14:textId="4C8F4928" w:rsidR="002D5779" w:rsidRDefault="002D5779" w:rsidP="00C062BE">
      <w:pPr>
        <w:pStyle w:val="NoSpacing"/>
        <w:rPr>
          <w:rFonts w:ascii="Cambria" w:hAnsi="Cambria"/>
        </w:rPr>
      </w:pPr>
      <w:r>
        <w:rPr>
          <w:rFonts w:ascii="Cambria" w:hAnsi="Cambria"/>
        </w:rPr>
        <w:tab/>
        <w:t>6591</w:t>
      </w:r>
      <w:r>
        <w:rPr>
          <w:rFonts w:ascii="Cambria" w:hAnsi="Cambria"/>
        </w:rPr>
        <w:tab/>
        <w:t>Donnie Bell III &amp; Sarah Sterling Ronna Parker from Scott Wilkinson</w:t>
      </w:r>
    </w:p>
    <w:p w14:paraId="1DD88498" w14:textId="2FF65FEB" w:rsidR="002D5779" w:rsidRDefault="002D5779" w:rsidP="00C062BE">
      <w:pPr>
        <w:pStyle w:val="NoSpacing"/>
        <w:rPr>
          <w:rFonts w:ascii="Cambria" w:hAnsi="Cambria"/>
        </w:rPr>
      </w:pPr>
      <w:r>
        <w:rPr>
          <w:rFonts w:ascii="Cambria" w:hAnsi="Cambria"/>
        </w:rPr>
        <w:tab/>
        <w:t>6852</w:t>
      </w:r>
      <w:r>
        <w:rPr>
          <w:rFonts w:ascii="Cambria" w:hAnsi="Cambria"/>
        </w:rPr>
        <w:tab/>
        <w:t xml:space="preserve">Trevor Chase &amp; Abby Dawn Bowman from Dominic </w:t>
      </w:r>
      <w:proofErr w:type="spellStart"/>
      <w:r>
        <w:rPr>
          <w:rFonts w:ascii="Cambria" w:hAnsi="Cambria"/>
        </w:rPr>
        <w:t>Adade</w:t>
      </w:r>
      <w:proofErr w:type="spellEnd"/>
    </w:p>
    <w:p w14:paraId="16637F8E" w14:textId="19CA92CA" w:rsidR="002D5779" w:rsidRDefault="002D5779" w:rsidP="00C062BE">
      <w:pPr>
        <w:pStyle w:val="NoSpacing"/>
        <w:rPr>
          <w:rFonts w:ascii="Cambria" w:hAnsi="Cambria"/>
        </w:rPr>
      </w:pPr>
      <w:r>
        <w:rPr>
          <w:rFonts w:ascii="Cambria" w:hAnsi="Cambria"/>
        </w:rPr>
        <w:tab/>
        <w:t>6934</w:t>
      </w:r>
      <w:r>
        <w:rPr>
          <w:rFonts w:ascii="Cambria" w:hAnsi="Cambria"/>
        </w:rPr>
        <w:tab/>
        <w:t>Colton &amp; Jessica Sappington from Landmark Homes</w:t>
      </w:r>
    </w:p>
    <w:p w14:paraId="0221373E" w14:textId="0B6E0FC0" w:rsidR="002D5779" w:rsidRDefault="002D5779" w:rsidP="00C062BE">
      <w:pPr>
        <w:pStyle w:val="NoSpacing"/>
      </w:pPr>
      <w:r>
        <w:tab/>
        <w:t>6949</w:t>
      </w:r>
      <w:r>
        <w:tab/>
        <w:t xml:space="preserve">The Roger Dean &amp; Susan Elaine Johnson </w:t>
      </w:r>
      <w:proofErr w:type="spellStart"/>
      <w:r>
        <w:t>Revokable</w:t>
      </w:r>
      <w:proofErr w:type="spellEnd"/>
      <w:r>
        <w:t xml:space="preserve"> Trust from Bill W Rossman</w:t>
      </w:r>
    </w:p>
    <w:p w14:paraId="4F50F208" w14:textId="2E8B1E96" w:rsidR="002D5779" w:rsidRDefault="002D5779" w:rsidP="00C062BE">
      <w:pPr>
        <w:pStyle w:val="NoSpacing"/>
      </w:pPr>
      <w:r>
        <w:tab/>
        <w:t>7226</w:t>
      </w:r>
      <w:r>
        <w:tab/>
        <w:t xml:space="preserve">Katherine Marie &amp; Curtis Paul Brown from Daniel &amp; Leah </w:t>
      </w:r>
      <w:proofErr w:type="spellStart"/>
      <w:r>
        <w:t>Gargas</w:t>
      </w:r>
      <w:proofErr w:type="spellEnd"/>
    </w:p>
    <w:p w14:paraId="6F61F2B3" w14:textId="2A212A4C" w:rsidR="002D5779" w:rsidRDefault="002D5779" w:rsidP="00C062BE">
      <w:pPr>
        <w:pStyle w:val="NoSpacing"/>
      </w:pPr>
      <w:r>
        <w:tab/>
        <w:t>7432</w:t>
      </w:r>
      <w:r>
        <w:tab/>
        <w:t>Matthew &amp; Rebecca Burnett-Nelson from Sarah Schmidt</w:t>
      </w:r>
    </w:p>
    <w:p w14:paraId="1BA8AD0C" w14:textId="55607C3A" w:rsidR="002D5779" w:rsidRDefault="002D5779" w:rsidP="00C062BE">
      <w:pPr>
        <w:pStyle w:val="NoSpacing"/>
      </w:pPr>
      <w:r>
        <w:tab/>
        <w:t>7589</w:t>
      </w:r>
      <w:r>
        <w:tab/>
        <w:t>Matthew Steven &amp; Misty Lee Stinnett from Bobby Joe &amp; Cheryl Atchley</w:t>
      </w:r>
    </w:p>
    <w:p w14:paraId="31036E1E" w14:textId="718A9602" w:rsidR="002D5779" w:rsidRDefault="002D5779" w:rsidP="00C062BE">
      <w:pPr>
        <w:pStyle w:val="NoSpacing"/>
      </w:pPr>
      <w:r>
        <w:tab/>
        <w:t>7743</w:t>
      </w:r>
      <w:r>
        <w:tab/>
        <w:t>Anthony &amp; Linda Whittle from Victor David &amp; Marla Sepulveda</w:t>
      </w:r>
    </w:p>
    <w:p w14:paraId="6BA436AF" w14:textId="6CA9BBDE" w:rsidR="002D5779" w:rsidRDefault="002D5779" w:rsidP="00C062BE">
      <w:pPr>
        <w:pStyle w:val="NoSpacing"/>
      </w:pPr>
      <w:r>
        <w:tab/>
        <w:t>7776</w:t>
      </w:r>
      <w:r>
        <w:tab/>
        <w:t xml:space="preserve">Cody &amp; Tawanna Edwards from Holly &amp; Corey </w:t>
      </w:r>
      <w:proofErr w:type="spellStart"/>
      <w:r>
        <w:t>Neidel</w:t>
      </w:r>
      <w:proofErr w:type="spellEnd"/>
    </w:p>
    <w:p w14:paraId="15D2C3D9" w14:textId="3BA0D1D4" w:rsidR="002D5779" w:rsidRDefault="002D5779" w:rsidP="00C062BE">
      <w:pPr>
        <w:pStyle w:val="NoSpacing"/>
      </w:pPr>
      <w:r>
        <w:tab/>
        <w:t>7833</w:t>
      </w:r>
      <w:r>
        <w:tab/>
        <w:t xml:space="preserve">Gerald R &amp; Ida M Gilbert from Gabriel J &amp; Ellen </w:t>
      </w:r>
      <w:proofErr w:type="spellStart"/>
      <w:r>
        <w:t>Kalafat</w:t>
      </w:r>
      <w:proofErr w:type="spellEnd"/>
    </w:p>
    <w:p w14:paraId="51B02171" w14:textId="239E8B68" w:rsidR="002D5779" w:rsidRDefault="002D5779" w:rsidP="00C062BE">
      <w:pPr>
        <w:pStyle w:val="NoSpacing"/>
      </w:pPr>
      <w:r>
        <w:tab/>
        <w:t>7854</w:t>
      </w:r>
      <w:r>
        <w:tab/>
        <w:t xml:space="preserve">Delaine I </w:t>
      </w:r>
      <w:proofErr w:type="spellStart"/>
      <w:r>
        <w:t>Kurth</w:t>
      </w:r>
      <w:proofErr w:type="spellEnd"/>
      <w:r>
        <w:t xml:space="preserve"> from Jonathan &amp; Emily </w:t>
      </w:r>
      <w:proofErr w:type="spellStart"/>
      <w:r>
        <w:t>Holson</w:t>
      </w:r>
      <w:proofErr w:type="spellEnd"/>
    </w:p>
    <w:p w14:paraId="6CFFBC12" w14:textId="1456E302" w:rsidR="002D5779" w:rsidRDefault="002D5779" w:rsidP="00C062BE">
      <w:pPr>
        <w:pStyle w:val="NoSpacing"/>
      </w:pPr>
      <w:r>
        <w:tab/>
        <w:t>7982</w:t>
      </w:r>
      <w:r>
        <w:tab/>
        <w:t>Scott C &amp; Mary A Hausman from Kurt A &amp; Karen A Boutin</w:t>
      </w:r>
    </w:p>
    <w:p w14:paraId="29DEFE71" w14:textId="644F8F7A" w:rsidR="002D5779" w:rsidRDefault="002D5779" w:rsidP="00C062BE">
      <w:pPr>
        <w:pStyle w:val="NoSpacing"/>
      </w:pPr>
      <w:r>
        <w:tab/>
        <w:t>8196</w:t>
      </w:r>
      <w:r>
        <w:tab/>
        <w:t>Carlos M &amp; Beverly J Conerly from Jennifer J &amp; Samuel A Amen</w:t>
      </w:r>
    </w:p>
    <w:p w14:paraId="6AD41149" w14:textId="5B402DA9" w:rsidR="002D5779" w:rsidRDefault="002D5779" w:rsidP="00C062BE">
      <w:pPr>
        <w:pStyle w:val="NoSpacing"/>
      </w:pPr>
      <w:r>
        <w:tab/>
        <w:t>8281</w:t>
      </w:r>
      <w:r>
        <w:tab/>
        <w:t xml:space="preserve">Terry &amp; Michelle </w:t>
      </w:r>
      <w:proofErr w:type="spellStart"/>
      <w:r>
        <w:t>Benight</w:t>
      </w:r>
      <w:proofErr w:type="spellEnd"/>
      <w:r>
        <w:t xml:space="preserve"> from Ryan Corbin</w:t>
      </w:r>
    </w:p>
    <w:p w14:paraId="64A80E5C" w14:textId="48248D47" w:rsidR="002D5779" w:rsidRDefault="002D5779" w:rsidP="00C062BE">
      <w:pPr>
        <w:pStyle w:val="NoSpacing"/>
      </w:pPr>
      <w:r>
        <w:tab/>
        <w:t>8303</w:t>
      </w:r>
      <w:r>
        <w:tab/>
      </w:r>
      <w:proofErr w:type="spellStart"/>
      <w:r>
        <w:t>Rajashekhar</w:t>
      </w:r>
      <w:proofErr w:type="spellEnd"/>
      <w:r>
        <w:t xml:space="preserve"> </w:t>
      </w:r>
      <w:proofErr w:type="spellStart"/>
      <w:r>
        <w:t>Gavinolla</w:t>
      </w:r>
      <w:proofErr w:type="spellEnd"/>
      <w:r>
        <w:t xml:space="preserve"> from Courtney Ann Moseley</w:t>
      </w:r>
    </w:p>
    <w:p w14:paraId="1E3BCE8B" w14:textId="3D4CB150" w:rsidR="002D5779" w:rsidRDefault="002D5779" w:rsidP="00C062BE">
      <w:pPr>
        <w:pStyle w:val="NoSpacing"/>
      </w:pPr>
      <w:r>
        <w:tab/>
        <w:t>8382</w:t>
      </w:r>
      <w:r>
        <w:tab/>
        <w:t xml:space="preserve">Steve &amp; Renee’ Mowery from Randle L &amp; </w:t>
      </w:r>
      <w:proofErr w:type="spellStart"/>
      <w:r>
        <w:t>Karie</w:t>
      </w:r>
      <w:proofErr w:type="spellEnd"/>
      <w:r>
        <w:t xml:space="preserve"> L Hendrix</w:t>
      </w:r>
    </w:p>
    <w:p w14:paraId="776F6C48" w14:textId="423B1FB5" w:rsidR="002D5779" w:rsidRDefault="002D5779" w:rsidP="00C062BE">
      <w:pPr>
        <w:pStyle w:val="NoSpacing"/>
      </w:pPr>
      <w:r>
        <w:tab/>
        <w:t>8529</w:t>
      </w:r>
      <w:r>
        <w:tab/>
        <w:t xml:space="preserve">Gene W </w:t>
      </w:r>
      <w:proofErr w:type="spellStart"/>
      <w:r>
        <w:t>Lenzmeier</w:t>
      </w:r>
      <w:proofErr w:type="spellEnd"/>
      <w:r>
        <w:t xml:space="preserve"> from Denham Homes LLC</w:t>
      </w:r>
    </w:p>
    <w:p w14:paraId="0899F26E" w14:textId="713C2DD4" w:rsidR="002D5779" w:rsidRDefault="002D5779" w:rsidP="00C062BE">
      <w:pPr>
        <w:pStyle w:val="NoSpacing"/>
      </w:pPr>
      <w:r>
        <w:tab/>
        <w:t>8547</w:t>
      </w:r>
      <w:r>
        <w:tab/>
        <w:t>Abigail &amp; Montez Collins from Strategic Builders Inc</w:t>
      </w:r>
    </w:p>
    <w:p w14:paraId="14F62B93" w14:textId="2CB71E5F" w:rsidR="002D5779" w:rsidRDefault="002D5779" w:rsidP="00C062BE">
      <w:pPr>
        <w:pStyle w:val="NoSpacing"/>
      </w:pPr>
      <w:r>
        <w:tab/>
        <w:t>8570</w:t>
      </w:r>
      <w:r>
        <w:tab/>
        <w:t>Allan G &amp; Joann J True from Brewster &amp; Co Inc</w:t>
      </w:r>
    </w:p>
    <w:p w14:paraId="0B004B28" w14:textId="5767F675" w:rsidR="002D5779" w:rsidRDefault="002D5779" w:rsidP="00C062BE">
      <w:pPr>
        <w:pStyle w:val="NoSpacing"/>
      </w:pPr>
      <w:r>
        <w:tab/>
      </w:r>
      <w:r w:rsidRPr="00C062BE">
        <w:rPr>
          <w:sz w:val="20"/>
          <w:szCs w:val="20"/>
        </w:rPr>
        <w:t>8572</w:t>
      </w:r>
      <w:r>
        <w:tab/>
        <w:t>Michael &amp; Jennifer Ellis from Denham Homes</w:t>
      </w:r>
    </w:p>
    <w:p w14:paraId="2550010B" w14:textId="420D9B5E" w:rsidR="002D5779" w:rsidRDefault="002D5779" w:rsidP="00C062BE">
      <w:pPr>
        <w:pStyle w:val="NoSpacing"/>
      </w:pPr>
      <w:r>
        <w:tab/>
        <w:t>8575</w:t>
      </w:r>
      <w:r>
        <w:tab/>
        <w:t>Stefanie &amp; Nathan Rock from Denham Homes</w:t>
      </w:r>
    </w:p>
    <w:p w14:paraId="0944CFBA" w14:textId="1F0E3AF2" w:rsidR="002D5779" w:rsidRDefault="002D5779" w:rsidP="00C062BE">
      <w:pPr>
        <w:pStyle w:val="NoSpacing"/>
      </w:pPr>
      <w:r>
        <w:tab/>
        <w:t>8576</w:t>
      </w:r>
      <w:r>
        <w:tab/>
        <w:t>Julian J &amp; Branden M Hines from Denham Homes</w:t>
      </w:r>
    </w:p>
    <w:p w14:paraId="2FE1C60C" w14:textId="7FF80890" w:rsidR="002D5779" w:rsidRDefault="002D5779" w:rsidP="00C062BE">
      <w:pPr>
        <w:pStyle w:val="NoSpacing"/>
      </w:pPr>
      <w:r>
        <w:tab/>
        <w:t>8613</w:t>
      </w:r>
      <w:r>
        <w:tab/>
        <w:t>George L III &amp; Danielle M Terrell from Executive Homes</w:t>
      </w:r>
    </w:p>
    <w:p w14:paraId="03778C09" w14:textId="696D746C" w:rsidR="002D5779" w:rsidRDefault="002D5779" w:rsidP="00C062BE">
      <w:pPr>
        <w:pStyle w:val="NoSpacing"/>
      </w:pPr>
      <w:r>
        <w:tab/>
        <w:t>8626</w:t>
      </w:r>
      <w:r>
        <w:tab/>
        <w:t>John &amp; Marilyn Docherty from Executive Homes</w:t>
      </w:r>
    </w:p>
    <w:p w14:paraId="1C43E84C" w14:textId="28E8A35D" w:rsidR="002D5779" w:rsidRDefault="002D5779" w:rsidP="00C062BE">
      <w:pPr>
        <w:pStyle w:val="NoSpacing"/>
      </w:pPr>
      <w:r>
        <w:tab/>
        <w:t>8666</w:t>
      </w:r>
      <w:r>
        <w:tab/>
        <w:t>Denise Ott Trust from Titan Homes</w:t>
      </w:r>
    </w:p>
    <w:p w14:paraId="743379D5" w14:textId="63E79CD2" w:rsidR="002D5779" w:rsidRDefault="002D5779" w:rsidP="00C062BE">
      <w:pPr>
        <w:pStyle w:val="NoSpacing"/>
        <w:numPr>
          <w:ilvl w:val="0"/>
          <w:numId w:val="14"/>
        </w:numPr>
      </w:pPr>
      <w:r>
        <w:t>George &amp; Kristi Pierce from Titan Homes</w:t>
      </w:r>
    </w:p>
    <w:p w14:paraId="75D5D27E" w14:textId="77777777" w:rsidR="002D5779" w:rsidRDefault="002D5779" w:rsidP="00C062BE">
      <w:pPr>
        <w:pStyle w:val="NoSpacing"/>
      </w:pPr>
    </w:p>
    <w:p w14:paraId="26F91E31" w14:textId="3E2E4349" w:rsidR="002D5779" w:rsidRPr="00C062BE" w:rsidRDefault="00C062BE" w:rsidP="00C062BE">
      <w:pPr>
        <w:spacing w:after="0" w:line="240" w:lineRule="auto"/>
        <w:ind w:firstLine="720"/>
        <w:rPr>
          <w:rFonts w:ascii="Cambria" w:hAnsi="Cambria"/>
          <w:b/>
          <w:bCs/>
        </w:rPr>
      </w:pPr>
      <w:r>
        <w:rPr>
          <w:rFonts w:ascii="Cambria" w:hAnsi="Cambria"/>
        </w:rPr>
        <w:t xml:space="preserve">c.    </w:t>
      </w:r>
      <w:r w:rsidR="002D5779" w:rsidRPr="00C062BE">
        <w:rPr>
          <w:rFonts w:ascii="Cambria" w:hAnsi="Cambria"/>
          <w:b/>
          <w:bCs/>
        </w:rPr>
        <w:t>DISCONTINUATION OF MULTIPLE USE STATUS:</w:t>
      </w:r>
    </w:p>
    <w:p w14:paraId="3E07FF5D" w14:textId="1C9FB88F" w:rsidR="002D5779" w:rsidRDefault="002D5779" w:rsidP="002D5779">
      <w:pPr>
        <w:rPr>
          <w:rFonts w:ascii="Cambria" w:hAnsi="Cambria"/>
        </w:rPr>
      </w:pPr>
      <w:r>
        <w:rPr>
          <w:rFonts w:ascii="Cambria" w:hAnsi="Cambria"/>
        </w:rPr>
        <w:t xml:space="preserve"> </w:t>
      </w:r>
      <w:r>
        <w:rPr>
          <w:rFonts w:ascii="Cambria" w:hAnsi="Cambria"/>
        </w:rPr>
        <w:tab/>
        <w:t xml:space="preserve"> 822</w:t>
      </w:r>
      <w:r>
        <w:rPr>
          <w:rFonts w:ascii="Cambria" w:hAnsi="Cambria"/>
        </w:rPr>
        <w:tab/>
        <w:t xml:space="preserve">Larry &amp; Linda </w:t>
      </w:r>
      <w:proofErr w:type="spellStart"/>
      <w:r>
        <w:rPr>
          <w:rFonts w:ascii="Cambria" w:hAnsi="Cambria"/>
        </w:rPr>
        <w:t>Saddoris</w:t>
      </w:r>
      <w:proofErr w:type="spellEnd"/>
      <w:r>
        <w:rPr>
          <w:rFonts w:ascii="Cambria" w:hAnsi="Cambria"/>
        </w:rPr>
        <w:t xml:space="preserve"> (13511 S 4210 Rd) 4-22-17</w:t>
      </w:r>
    </w:p>
    <w:p w14:paraId="26FBC278" w14:textId="08A44DCC" w:rsidR="00C062BE" w:rsidRDefault="00C062BE" w:rsidP="002D5779">
      <w:pPr>
        <w:rPr>
          <w:rFonts w:ascii="Cambria" w:hAnsi="Cambria"/>
        </w:rPr>
      </w:pPr>
      <w:r>
        <w:rPr>
          <w:rFonts w:ascii="Cambria" w:hAnsi="Cambria"/>
        </w:rPr>
        <w:t xml:space="preserve">Mr. Harp seconded the motion.  Dr. Spriggs, yes; Mr. Craigie, yes; Dr. Thomas, yes; Mr. Harp, yes; Mr. Mallory, yes; Mr. Morton, yes; Mr. </w:t>
      </w:r>
      <w:proofErr w:type="spellStart"/>
      <w:r>
        <w:rPr>
          <w:rFonts w:ascii="Cambria" w:hAnsi="Cambria"/>
        </w:rPr>
        <w:t>Rhoten</w:t>
      </w:r>
      <w:proofErr w:type="spellEnd"/>
      <w:r>
        <w:rPr>
          <w:rFonts w:ascii="Cambria" w:hAnsi="Cambria"/>
        </w:rPr>
        <w:t xml:space="preserve">, yes; Mr. </w:t>
      </w:r>
      <w:proofErr w:type="spellStart"/>
      <w:r>
        <w:rPr>
          <w:rFonts w:ascii="Cambria" w:hAnsi="Cambria"/>
        </w:rPr>
        <w:t>Sokolosky</w:t>
      </w:r>
      <w:proofErr w:type="spellEnd"/>
      <w:r>
        <w:rPr>
          <w:rFonts w:ascii="Cambria" w:hAnsi="Cambria"/>
        </w:rPr>
        <w:t>, yes; the motion carried.</w:t>
      </w:r>
    </w:p>
    <w:p w14:paraId="55BD30AC" w14:textId="77777777" w:rsidR="002A3631" w:rsidRDefault="002A3631" w:rsidP="00E27B03">
      <w:pPr>
        <w:pStyle w:val="NoSpacing"/>
      </w:pPr>
    </w:p>
    <w:p w14:paraId="41D89EEA" w14:textId="0FD8166C" w:rsidR="00F05CC4" w:rsidRDefault="00D17210" w:rsidP="00920B44">
      <w:pPr>
        <w:pStyle w:val="NoSpacing"/>
      </w:pPr>
      <w:r>
        <w:t xml:space="preserve"> </w:t>
      </w:r>
    </w:p>
    <w:p w14:paraId="6FE0EAF9" w14:textId="22A34613" w:rsidR="00C062BE" w:rsidRDefault="00C062BE" w:rsidP="00920B44">
      <w:pPr>
        <w:pStyle w:val="NoSpacing"/>
      </w:pPr>
    </w:p>
    <w:p w14:paraId="6CC404DE" w14:textId="36FB9ACE" w:rsidR="00C062BE" w:rsidRDefault="00C062BE" w:rsidP="00920B44">
      <w:pPr>
        <w:pStyle w:val="NoSpacing"/>
      </w:pPr>
    </w:p>
    <w:p w14:paraId="6D6EA8E0" w14:textId="495183A0" w:rsidR="00C062BE" w:rsidRDefault="00C062BE" w:rsidP="00920B44">
      <w:pPr>
        <w:pStyle w:val="NoSpacing"/>
      </w:pPr>
    </w:p>
    <w:p w14:paraId="57335A7B" w14:textId="6822F3DA" w:rsidR="00C062BE" w:rsidRDefault="00C062BE" w:rsidP="00920B44">
      <w:pPr>
        <w:pStyle w:val="NoSpacing"/>
      </w:pPr>
    </w:p>
    <w:p w14:paraId="6AD0FCB3" w14:textId="0AC2728F" w:rsidR="0010330F" w:rsidRDefault="0010330F" w:rsidP="00920B44">
      <w:pPr>
        <w:pStyle w:val="NoSpacing"/>
      </w:pPr>
      <w:r>
        <w:t xml:space="preserve">Dr. Thomas made the motion to approve preliminary approval to Randy </w:t>
      </w:r>
      <w:proofErr w:type="spellStart"/>
      <w:r>
        <w:t>Highfill</w:t>
      </w:r>
      <w:proofErr w:type="spellEnd"/>
      <w:r>
        <w:t xml:space="preserve"> for Bledsoe Ranch Development, 20 lots in SW/4 NW/4 (21-22-15); SW/4 SE/4 (18-22-15); SE/4 SW/4 (24-22-14);</w:t>
      </w:r>
    </w:p>
    <w:p w14:paraId="65D4033A" w14:textId="4B623AE0" w:rsidR="0010330F" w:rsidRDefault="0010330F" w:rsidP="00920B44">
      <w:pPr>
        <w:pStyle w:val="NoSpacing"/>
      </w:pPr>
      <w:r>
        <w:t>NE/4 NW/4 S/2 of 19-22-15; SE/4 NE/4 SW/4 NW/4 (20-22-15); SE/4 NW/4 (25-22-14); SE/4 NE/4 (30-22-15; SW/4 SE/4 NW/4 NE/4 (29-22-15); subject to the Engineer’s approval and standard District requirements.</w:t>
      </w:r>
    </w:p>
    <w:p w14:paraId="12797A85" w14:textId="24531BA3" w:rsidR="0010330F" w:rsidRDefault="0010330F" w:rsidP="00920B44">
      <w:pPr>
        <w:pStyle w:val="NoSpacing"/>
      </w:pPr>
      <w:r>
        <w:t xml:space="preserve">Mr. Mallory seconded the motion.  Dr. Spriggs, yes; Mr. Craigie, yes; Dr. Thomas, yes; Mr. Harp, yes; </w:t>
      </w:r>
    </w:p>
    <w:p w14:paraId="2357EFFE" w14:textId="073456FD" w:rsidR="0010330F" w:rsidRDefault="0010330F" w:rsidP="00920B44">
      <w:pPr>
        <w:pStyle w:val="NoSpacing"/>
      </w:pPr>
      <w:r>
        <w:t xml:space="preserve">Mr. Mallory, yes; Mr. Morton, yes; Mr. </w:t>
      </w:r>
      <w:proofErr w:type="spellStart"/>
      <w:r>
        <w:t>Rhoten</w:t>
      </w:r>
      <w:proofErr w:type="spellEnd"/>
      <w:r>
        <w:t xml:space="preserve">, yes; Mr. </w:t>
      </w:r>
      <w:proofErr w:type="spellStart"/>
      <w:r>
        <w:t>Sokolosky</w:t>
      </w:r>
      <w:proofErr w:type="spellEnd"/>
      <w:r>
        <w:t>, yes; the motion carried.</w:t>
      </w:r>
    </w:p>
    <w:p w14:paraId="7DF9D730" w14:textId="74C13DE0" w:rsidR="0010330F" w:rsidRDefault="0010330F" w:rsidP="00920B44">
      <w:pPr>
        <w:pStyle w:val="NoSpacing"/>
      </w:pPr>
    </w:p>
    <w:p w14:paraId="346FBAE1" w14:textId="3D839569" w:rsidR="0010330F" w:rsidRDefault="0010330F" w:rsidP="00920B44">
      <w:pPr>
        <w:pStyle w:val="NoSpacing"/>
      </w:pPr>
      <w:r>
        <w:t>Mr. Craigie made the motion for Change Order #1 to H &amp; H Road Boring</w:t>
      </w:r>
      <w:r w:rsidR="00225FA4">
        <w:t>, LLC in the amount of $91,910.00.</w:t>
      </w:r>
    </w:p>
    <w:p w14:paraId="7C07B9D4" w14:textId="62578130" w:rsidR="00225FA4" w:rsidRDefault="00225FA4" w:rsidP="00920B44">
      <w:pPr>
        <w:pStyle w:val="NoSpacing"/>
      </w:pPr>
      <w:r>
        <w:t>Mr. Harp seconded the motion.  Dr. Spriggs, yes; Mr. Craigie, yes; Dr. Thomas, yes; Mr. Harp, yes;</w:t>
      </w:r>
    </w:p>
    <w:p w14:paraId="5203EF9E" w14:textId="2AE9F60C" w:rsidR="00225FA4" w:rsidRDefault="00225FA4" w:rsidP="00920B44">
      <w:pPr>
        <w:pStyle w:val="NoSpacing"/>
      </w:pPr>
      <w:r>
        <w:t xml:space="preserve">Mr. Mallory, yes; Mr. Morton, yes; Mr. </w:t>
      </w:r>
      <w:proofErr w:type="spellStart"/>
      <w:r>
        <w:t>Rhoten</w:t>
      </w:r>
      <w:proofErr w:type="spellEnd"/>
      <w:r>
        <w:t xml:space="preserve">, yes; Mr. </w:t>
      </w:r>
      <w:proofErr w:type="spellStart"/>
      <w:r>
        <w:t>Sokolosky</w:t>
      </w:r>
      <w:proofErr w:type="spellEnd"/>
      <w:r>
        <w:t>, yes; the motion carried.</w:t>
      </w:r>
    </w:p>
    <w:p w14:paraId="6C9103BF" w14:textId="1249AAFA" w:rsidR="00225FA4" w:rsidRDefault="00225FA4" w:rsidP="00920B44">
      <w:pPr>
        <w:pStyle w:val="NoSpacing"/>
      </w:pPr>
    </w:p>
    <w:p w14:paraId="3FA400CC" w14:textId="63C7B125" w:rsidR="00225FA4" w:rsidRDefault="00225FA4" w:rsidP="00920B44">
      <w:pPr>
        <w:pStyle w:val="NoSpacing"/>
      </w:pPr>
      <w:r>
        <w:t>Dr. Thomas made the motion for the First/Final Pay Request to H &amp; H Road Boring, LLC in the amount of $874,710.00 for the Emergency Spillway Project.</w:t>
      </w:r>
    </w:p>
    <w:p w14:paraId="7EE3CB9A" w14:textId="657E79A9" w:rsidR="00225FA4" w:rsidRDefault="00225FA4" w:rsidP="00920B44">
      <w:pPr>
        <w:pStyle w:val="NoSpacing"/>
      </w:pPr>
      <w:r>
        <w:t>Dr. Spriggs seconded the motion.  Dr. Spriggs, yes; Mr. Craigie, yes; Dr. Thomas, yes; Mr. Harp, yes;</w:t>
      </w:r>
    </w:p>
    <w:p w14:paraId="400E478C" w14:textId="5D8C2FF4" w:rsidR="00225FA4" w:rsidRDefault="00225FA4" w:rsidP="00920B44">
      <w:pPr>
        <w:pStyle w:val="NoSpacing"/>
      </w:pPr>
      <w:r>
        <w:t xml:space="preserve">Mr. Mallory, yes; Mr. Morton, yes; Mr. </w:t>
      </w:r>
      <w:proofErr w:type="spellStart"/>
      <w:r>
        <w:t>Rhoten</w:t>
      </w:r>
      <w:proofErr w:type="spellEnd"/>
      <w:r>
        <w:t xml:space="preserve">, yes; Mr. </w:t>
      </w:r>
      <w:proofErr w:type="spellStart"/>
      <w:r>
        <w:t>Sokolosky</w:t>
      </w:r>
      <w:proofErr w:type="spellEnd"/>
      <w:r>
        <w:t>, yes; the motion carried.</w:t>
      </w:r>
    </w:p>
    <w:p w14:paraId="66189801" w14:textId="588C3B93" w:rsidR="00225FA4" w:rsidRDefault="00225FA4" w:rsidP="00920B44">
      <w:pPr>
        <w:pStyle w:val="NoSpacing"/>
      </w:pPr>
    </w:p>
    <w:p w14:paraId="16D64EBF" w14:textId="5E39E3E7" w:rsidR="00225FA4" w:rsidRDefault="00225FA4" w:rsidP="00920B44">
      <w:pPr>
        <w:pStyle w:val="NoSpacing"/>
      </w:pPr>
      <w:r>
        <w:t>Mr. Mallory made the motion to transfer funds from 1</w:t>
      </w:r>
      <w:r w:rsidRPr="00225FA4">
        <w:rPr>
          <w:vertAlign w:val="superscript"/>
        </w:rPr>
        <w:t>st</w:t>
      </w:r>
      <w:r>
        <w:t xml:space="preserve"> Bank Owasso Money Market Account in the amount of $150,000.00 to RCB Revenue Account.</w:t>
      </w:r>
    </w:p>
    <w:p w14:paraId="6DE90815" w14:textId="54A060DA" w:rsidR="00225FA4" w:rsidRDefault="00225FA4" w:rsidP="00920B44">
      <w:pPr>
        <w:pStyle w:val="NoSpacing"/>
      </w:pPr>
      <w:r>
        <w:t>Mr. Harp seconded the motion.  Dr. Spriggs, yes; Mr. Craigie, yes; Dr. Thomas, yes; Mr. Harp, yes;</w:t>
      </w:r>
    </w:p>
    <w:p w14:paraId="27B06DE1" w14:textId="70187B66" w:rsidR="00225FA4" w:rsidRDefault="00225FA4" w:rsidP="00920B44">
      <w:pPr>
        <w:pStyle w:val="NoSpacing"/>
      </w:pPr>
      <w:r>
        <w:t xml:space="preserve">Mr. Mallory, yes; Mr. Morton, yes; Mr. </w:t>
      </w:r>
      <w:proofErr w:type="spellStart"/>
      <w:r>
        <w:t>Rhoten</w:t>
      </w:r>
      <w:proofErr w:type="spellEnd"/>
      <w:r>
        <w:t xml:space="preserve">, yes; Mr. </w:t>
      </w:r>
      <w:proofErr w:type="spellStart"/>
      <w:r>
        <w:t>Sokolosky</w:t>
      </w:r>
      <w:proofErr w:type="spellEnd"/>
      <w:r>
        <w:t>, yes; the motion carried.</w:t>
      </w:r>
    </w:p>
    <w:p w14:paraId="7642FDE0" w14:textId="0312641A" w:rsidR="00225FA4" w:rsidRDefault="00225FA4" w:rsidP="00920B44">
      <w:pPr>
        <w:pStyle w:val="NoSpacing"/>
      </w:pPr>
    </w:p>
    <w:p w14:paraId="7396F84F" w14:textId="234EBDF2" w:rsidR="00225FA4" w:rsidRDefault="00225FA4" w:rsidP="00920B44">
      <w:pPr>
        <w:pStyle w:val="NoSpacing"/>
      </w:pPr>
      <w:r>
        <w:t>The District Manager read a statement of resignation, effective immediately, from Mr. Larry Craigie.  He is moving out of the District.</w:t>
      </w:r>
    </w:p>
    <w:p w14:paraId="26BEC3A8" w14:textId="1092A542" w:rsidR="00225FA4" w:rsidRDefault="00225FA4" w:rsidP="00920B44">
      <w:pPr>
        <w:pStyle w:val="NoSpacing"/>
      </w:pPr>
      <w:r>
        <w:t xml:space="preserve">Dr. Thomas made the motion to appoint a new secretary to replace Mr. Craigie.  Mr. Nick </w:t>
      </w:r>
      <w:proofErr w:type="spellStart"/>
      <w:r>
        <w:t>Sokolosky</w:t>
      </w:r>
      <w:proofErr w:type="spellEnd"/>
      <w:r>
        <w:t xml:space="preserve"> </w:t>
      </w:r>
    </w:p>
    <w:p w14:paraId="64DA854E" w14:textId="02AC5A18" w:rsidR="00225FA4" w:rsidRDefault="00225FA4" w:rsidP="00920B44">
      <w:pPr>
        <w:pStyle w:val="NoSpacing"/>
      </w:pPr>
      <w:r>
        <w:t>agreed to take the position.</w:t>
      </w:r>
    </w:p>
    <w:p w14:paraId="290909A9" w14:textId="566CC68F" w:rsidR="00225FA4" w:rsidRDefault="00225FA4" w:rsidP="00920B44">
      <w:pPr>
        <w:pStyle w:val="NoSpacing"/>
      </w:pPr>
      <w:r>
        <w:t>Dr. Spriggs seconded the motion.  Dr. Spriggs, yes; Mr. Craigie, yes; Dr. Thomas, yes; Mr. Harp, yes;</w:t>
      </w:r>
    </w:p>
    <w:p w14:paraId="260A4CF1" w14:textId="7F47855B" w:rsidR="00225FA4" w:rsidRDefault="00225FA4" w:rsidP="00920B44">
      <w:pPr>
        <w:pStyle w:val="NoSpacing"/>
      </w:pPr>
      <w:r>
        <w:t xml:space="preserve">Mr. Mallory, yes; Mr. Morton, yes; Mr. </w:t>
      </w:r>
      <w:proofErr w:type="spellStart"/>
      <w:r>
        <w:t>Rhoten</w:t>
      </w:r>
      <w:proofErr w:type="spellEnd"/>
      <w:r>
        <w:t xml:space="preserve">, yes; Mr. </w:t>
      </w:r>
      <w:proofErr w:type="spellStart"/>
      <w:r>
        <w:t>Sokolosky</w:t>
      </w:r>
      <w:proofErr w:type="spellEnd"/>
      <w:r>
        <w:t xml:space="preserve">, </w:t>
      </w:r>
      <w:proofErr w:type="gramStart"/>
      <w:r>
        <w:t>yes</w:t>
      </w:r>
      <w:proofErr w:type="gramEnd"/>
      <w:r>
        <w:t xml:space="preserve"> the motion carried.</w:t>
      </w:r>
    </w:p>
    <w:p w14:paraId="48AE0661" w14:textId="77777777" w:rsidR="0010330F" w:rsidRDefault="0010330F" w:rsidP="00920B44">
      <w:pPr>
        <w:pStyle w:val="NoSpacing"/>
      </w:pPr>
    </w:p>
    <w:p w14:paraId="138CD3A2" w14:textId="77777777" w:rsidR="00C062BE" w:rsidRDefault="00C062BE" w:rsidP="00920B44">
      <w:pPr>
        <w:pStyle w:val="NoSpacing"/>
      </w:pPr>
    </w:p>
    <w:p w14:paraId="50AAF63E" w14:textId="49B57EB1" w:rsidR="00C062BE" w:rsidRDefault="00C062BE" w:rsidP="00920B44">
      <w:pPr>
        <w:pStyle w:val="NoSpacing"/>
      </w:pPr>
    </w:p>
    <w:p w14:paraId="52CA21CB" w14:textId="77777777" w:rsidR="00C062BE" w:rsidRDefault="00C062BE" w:rsidP="00920B44">
      <w:pPr>
        <w:pStyle w:val="NoSpacing"/>
      </w:pPr>
    </w:p>
    <w:p w14:paraId="417BAE18" w14:textId="77777777" w:rsidR="00920B44" w:rsidRDefault="00920B44" w:rsidP="00920B44">
      <w:pPr>
        <w:pStyle w:val="NoSpacing"/>
        <w:rPr>
          <w:b/>
        </w:rPr>
      </w:pPr>
      <w:r>
        <w:rPr>
          <w:b/>
        </w:rPr>
        <w:t>INFORMATION REPORT</w:t>
      </w:r>
    </w:p>
    <w:p w14:paraId="40D2A603" w14:textId="77777777" w:rsidR="00920B44" w:rsidRDefault="00920B44" w:rsidP="00920B44">
      <w:pPr>
        <w:pStyle w:val="NoSpacing"/>
        <w:numPr>
          <w:ilvl w:val="0"/>
          <w:numId w:val="1"/>
        </w:numPr>
      </w:pPr>
      <w:r>
        <w:t>Monthly Operational Report</w:t>
      </w:r>
    </w:p>
    <w:p w14:paraId="1983C6D9" w14:textId="3C72E3E1" w:rsidR="000F2A96" w:rsidRDefault="00920B44" w:rsidP="007B7756">
      <w:pPr>
        <w:pStyle w:val="NoSpacing"/>
        <w:numPr>
          <w:ilvl w:val="0"/>
          <w:numId w:val="1"/>
        </w:numPr>
      </w:pPr>
      <w:r>
        <w:t xml:space="preserve">Report of District Engineer – </w:t>
      </w:r>
    </w:p>
    <w:p w14:paraId="7A2F1F15" w14:textId="5E65BF56" w:rsidR="00DF4D1E" w:rsidRDefault="00522154" w:rsidP="00B263AE">
      <w:pPr>
        <w:pStyle w:val="NoSpacing"/>
        <w:ind w:left="1080"/>
      </w:pPr>
      <w:r>
        <w:t xml:space="preserve">~ </w:t>
      </w:r>
      <w:r w:rsidR="002D132F">
        <w:t xml:space="preserve">   </w:t>
      </w:r>
      <w:r w:rsidR="00225FA4">
        <w:t>State Highway 20 Project out for bids.</w:t>
      </w:r>
    </w:p>
    <w:p w14:paraId="48DE9046" w14:textId="60FC6480" w:rsidR="00CD63AE" w:rsidRDefault="00C6162A" w:rsidP="00CD63AE">
      <w:pPr>
        <w:pStyle w:val="NoSpacing"/>
        <w:ind w:left="1080"/>
      </w:pPr>
      <w:r>
        <w:t>~</w:t>
      </w:r>
      <w:r w:rsidR="00467151">
        <w:t xml:space="preserve"> </w:t>
      </w:r>
      <w:r w:rsidR="002D132F">
        <w:t xml:space="preserve">   </w:t>
      </w:r>
      <w:r w:rsidR="00225FA4">
        <w:t>Change order for material only on Emergency Spillway Project. (Set up to tie in to 12” old line on each side</w:t>
      </w:r>
      <w:r w:rsidR="00CD63AE">
        <w:t>) 700’ of 18” C900</w:t>
      </w:r>
    </w:p>
    <w:p w14:paraId="7293B558" w14:textId="499F73B2" w:rsidR="00C6162A" w:rsidRDefault="003D080D" w:rsidP="00920B44">
      <w:pPr>
        <w:pStyle w:val="NoSpacing"/>
      </w:pPr>
      <w:r>
        <w:t xml:space="preserve">  </w:t>
      </w:r>
      <w:r w:rsidR="00D17210">
        <w:t xml:space="preserve">                    </w:t>
      </w:r>
    </w:p>
    <w:p w14:paraId="415592D6" w14:textId="0AEEFA01" w:rsidR="00CD63AE" w:rsidRDefault="003D080D" w:rsidP="00920B44">
      <w:pPr>
        <w:pStyle w:val="NoSpacing"/>
      </w:pPr>
      <w:r>
        <w:t xml:space="preserve">    </w:t>
      </w:r>
    </w:p>
    <w:p w14:paraId="4201373E" w14:textId="19CFBC6B" w:rsidR="002A3631" w:rsidRDefault="002A3631" w:rsidP="00920B44">
      <w:pPr>
        <w:pStyle w:val="NoSpacing"/>
      </w:pPr>
    </w:p>
    <w:p w14:paraId="0BC70DDA" w14:textId="1D674DC6" w:rsidR="002D132F" w:rsidRDefault="00CD63AE" w:rsidP="00920B44">
      <w:pPr>
        <w:pStyle w:val="NoSpacing"/>
      </w:pPr>
      <w:r>
        <w:t>New Business</w:t>
      </w:r>
    </w:p>
    <w:p w14:paraId="1EC56428" w14:textId="15A01A64" w:rsidR="002D132F" w:rsidRDefault="002D132F" w:rsidP="00920B44">
      <w:pPr>
        <w:pStyle w:val="NoSpacing"/>
      </w:pPr>
    </w:p>
    <w:p w14:paraId="3A212939" w14:textId="77777777" w:rsidR="002D132F" w:rsidRDefault="002D132F" w:rsidP="00920B44">
      <w:pPr>
        <w:pStyle w:val="NoSpacing"/>
      </w:pPr>
    </w:p>
    <w:p w14:paraId="12EEA2A5" w14:textId="1ED7990F" w:rsidR="00C6162A" w:rsidRDefault="00920B44" w:rsidP="00D67CD3">
      <w:r>
        <w:t>O</w:t>
      </w:r>
      <w:r w:rsidR="00F05CC4">
        <w:t>l</w:t>
      </w:r>
      <w:r>
        <w:t>d Busine</w:t>
      </w:r>
      <w:r w:rsidR="002C538E">
        <w:t>s</w:t>
      </w:r>
      <w:r>
        <w:t>s</w:t>
      </w:r>
    </w:p>
    <w:p w14:paraId="1A5BB794" w14:textId="4B9E73EB" w:rsidR="002A3631" w:rsidRDefault="002A3631" w:rsidP="00D67CD3"/>
    <w:p w14:paraId="18D1DF55" w14:textId="77777777" w:rsidR="002A3631" w:rsidRDefault="002A3631" w:rsidP="00D67CD3"/>
    <w:p w14:paraId="1F89AD44" w14:textId="3C0DD11E" w:rsidR="008D59A9" w:rsidRDefault="00DF553F" w:rsidP="00920B44">
      <w:pPr>
        <w:pStyle w:val="NoSpacing"/>
      </w:pPr>
      <w:r>
        <w:t>The meeting was adjourned</w:t>
      </w:r>
    </w:p>
    <w:p w14:paraId="14E9BB83" w14:textId="65CB4410" w:rsidR="00F05CC4" w:rsidRDefault="00F05CC4" w:rsidP="00920B44">
      <w:pPr>
        <w:pStyle w:val="NoSpacing"/>
      </w:pPr>
    </w:p>
    <w:p w14:paraId="41FF11D9" w14:textId="4B6C0D75" w:rsidR="00F05CC4" w:rsidRDefault="00F05CC4" w:rsidP="00920B44">
      <w:pPr>
        <w:pStyle w:val="NoSpacing"/>
      </w:pPr>
    </w:p>
    <w:p w14:paraId="0B4D3186" w14:textId="2B71AA5D" w:rsidR="00C6162A" w:rsidRDefault="00C6162A" w:rsidP="00920B44">
      <w:pPr>
        <w:pStyle w:val="NoSpacing"/>
      </w:pPr>
    </w:p>
    <w:p w14:paraId="45F9DEF1" w14:textId="1DEA924E" w:rsidR="002A3631" w:rsidRDefault="002A3631" w:rsidP="00920B44">
      <w:pPr>
        <w:pStyle w:val="NoSpacing"/>
      </w:pPr>
    </w:p>
    <w:p w14:paraId="4AFB6A24" w14:textId="77777777" w:rsidR="002A3631" w:rsidRDefault="002A3631" w:rsidP="00920B44">
      <w:pPr>
        <w:pStyle w:val="NoSpacing"/>
      </w:pPr>
    </w:p>
    <w:p w14:paraId="5BDD5E25" w14:textId="77777777" w:rsidR="00F05CC4" w:rsidRDefault="00F05CC4" w:rsidP="00920B44">
      <w:pPr>
        <w:pStyle w:val="NoSpacing"/>
      </w:pPr>
    </w:p>
    <w:p w14:paraId="7FD97D17" w14:textId="68C7FE1B" w:rsidR="009010A5" w:rsidRDefault="00920B44" w:rsidP="00920B44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AE38DD">
        <w:t xml:space="preserve">Nick </w:t>
      </w:r>
      <w:proofErr w:type="spellStart"/>
      <w:r w:rsidR="00AE38DD">
        <w:t>Sokolosky</w:t>
      </w:r>
      <w:proofErr w:type="spellEnd"/>
      <w:r>
        <w:t>, Secretary</w:t>
      </w:r>
    </w:p>
    <w:p w14:paraId="68696B8E" w14:textId="77777777" w:rsidR="00B01B7F" w:rsidRDefault="00B01B7F" w:rsidP="00920B44">
      <w:pPr>
        <w:pStyle w:val="NoSpacing"/>
      </w:pPr>
    </w:p>
    <w:p w14:paraId="29D183CD" w14:textId="65BA1228" w:rsidR="00F05CC4" w:rsidRDefault="00F05CC4" w:rsidP="00920B44">
      <w:pPr>
        <w:pStyle w:val="NoSpacing"/>
      </w:pPr>
    </w:p>
    <w:p w14:paraId="2E577BB3" w14:textId="17E041C8" w:rsidR="00F05CC4" w:rsidRDefault="00F05CC4" w:rsidP="00920B44">
      <w:pPr>
        <w:pStyle w:val="NoSpacing"/>
      </w:pPr>
    </w:p>
    <w:p w14:paraId="11486190" w14:textId="20D384DE" w:rsidR="00C6162A" w:rsidRDefault="00C6162A" w:rsidP="00920B44">
      <w:pPr>
        <w:pStyle w:val="NoSpacing"/>
      </w:pPr>
    </w:p>
    <w:p w14:paraId="7552C92E" w14:textId="0CF9BF2D" w:rsidR="00DC1528" w:rsidRDefault="00DC1528" w:rsidP="00920B44">
      <w:pPr>
        <w:pStyle w:val="NoSpacing"/>
      </w:pPr>
    </w:p>
    <w:p w14:paraId="6427C769" w14:textId="6519EB79" w:rsidR="00CD63AE" w:rsidRDefault="00CD63AE" w:rsidP="00920B44">
      <w:pPr>
        <w:pStyle w:val="NoSpacing"/>
      </w:pPr>
    </w:p>
    <w:p w14:paraId="2E6B631D" w14:textId="68C6276D" w:rsidR="00CD63AE" w:rsidRDefault="00CD63AE" w:rsidP="00920B44">
      <w:pPr>
        <w:pStyle w:val="NoSpacing"/>
      </w:pPr>
    </w:p>
    <w:p w14:paraId="14E35CEA" w14:textId="77777777" w:rsidR="00CD63AE" w:rsidRDefault="00CD63AE" w:rsidP="00920B44">
      <w:pPr>
        <w:pStyle w:val="NoSpacing"/>
      </w:pPr>
    </w:p>
    <w:p w14:paraId="2FBDB84C" w14:textId="77777777" w:rsidR="00C6162A" w:rsidRDefault="00C6162A" w:rsidP="00920B44">
      <w:pPr>
        <w:pStyle w:val="NoSpacing"/>
      </w:pPr>
    </w:p>
    <w:p w14:paraId="3AA13E70" w14:textId="7CC86202" w:rsidR="00F33A49" w:rsidRDefault="00920B44" w:rsidP="00632CCF">
      <w:pPr>
        <w:pStyle w:val="NoSpacing"/>
      </w:pPr>
      <w:r>
        <w:t>Written and recorded by B Jones</w:t>
      </w:r>
    </w:p>
    <w:sectPr w:rsidR="00F33A49" w:rsidSect="00D4671D">
      <w:pgSz w:w="12240" w:h="20160" w:code="5"/>
      <w:pgMar w:top="432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67F4A"/>
    <w:multiLevelType w:val="hybridMultilevel"/>
    <w:tmpl w:val="A91C1974"/>
    <w:lvl w:ilvl="0" w:tplc="A314E812">
      <w:start w:val="8648"/>
      <w:numFmt w:val="decimal"/>
      <w:lvlText w:val="%1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FE126B"/>
    <w:multiLevelType w:val="hybridMultilevel"/>
    <w:tmpl w:val="963266B8"/>
    <w:lvl w:ilvl="0" w:tplc="464674A6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510"/>
        </w:tabs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230"/>
        </w:tabs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670"/>
        </w:tabs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390"/>
        </w:tabs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830"/>
        </w:tabs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550"/>
        </w:tabs>
        <w:ind w:left="8550" w:hanging="180"/>
      </w:pPr>
    </w:lvl>
  </w:abstractNum>
  <w:abstractNum w:abstractNumId="2" w15:restartNumberingAfterBreak="0">
    <w:nsid w:val="22BE7AD1"/>
    <w:multiLevelType w:val="hybridMultilevel"/>
    <w:tmpl w:val="B6C2A81A"/>
    <w:lvl w:ilvl="0" w:tplc="056E87FE">
      <w:start w:val="8734"/>
      <w:numFmt w:val="decimal"/>
      <w:lvlText w:val="%1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37B304C"/>
    <w:multiLevelType w:val="hybridMultilevel"/>
    <w:tmpl w:val="9E1AF29E"/>
    <w:lvl w:ilvl="0" w:tplc="ECDC7A12">
      <w:start w:val="5863"/>
      <w:numFmt w:val="bullet"/>
      <w:lvlText w:val="-"/>
      <w:lvlJc w:val="left"/>
      <w:pPr>
        <w:ind w:left="195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4" w15:restartNumberingAfterBreak="0">
    <w:nsid w:val="371719DC"/>
    <w:multiLevelType w:val="hybridMultilevel"/>
    <w:tmpl w:val="1BA6338C"/>
    <w:lvl w:ilvl="0" w:tplc="A0A0AC9A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FD80872"/>
    <w:multiLevelType w:val="hybridMultilevel"/>
    <w:tmpl w:val="24E6D26E"/>
    <w:lvl w:ilvl="0" w:tplc="BDAE3CCE">
      <w:start w:val="8594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8E1A19"/>
    <w:multiLevelType w:val="hybridMultilevel"/>
    <w:tmpl w:val="F244A9F0"/>
    <w:lvl w:ilvl="0" w:tplc="FD5C7C02">
      <w:start w:val="8717"/>
      <w:numFmt w:val="decimal"/>
      <w:lvlText w:val="%1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3440B8"/>
    <w:multiLevelType w:val="hybridMultilevel"/>
    <w:tmpl w:val="1B18C96E"/>
    <w:lvl w:ilvl="0" w:tplc="25B632E6">
      <w:start w:val="8593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77633C"/>
    <w:multiLevelType w:val="hybridMultilevel"/>
    <w:tmpl w:val="85661DDA"/>
    <w:lvl w:ilvl="0" w:tplc="002CF86A">
      <w:start w:val="8671"/>
      <w:numFmt w:val="decimal"/>
      <w:lvlText w:val="%1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B025445"/>
    <w:multiLevelType w:val="hybridMultilevel"/>
    <w:tmpl w:val="EB26A992"/>
    <w:lvl w:ilvl="0" w:tplc="9F5E4F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3D71392"/>
    <w:multiLevelType w:val="hybridMultilevel"/>
    <w:tmpl w:val="CD4C5FA8"/>
    <w:lvl w:ilvl="0" w:tplc="A6D837CA">
      <w:start w:val="8397"/>
      <w:numFmt w:val="bullet"/>
      <w:lvlText w:val="-"/>
      <w:lvlJc w:val="left"/>
      <w:pPr>
        <w:ind w:left="25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562E7256"/>
    <w:multiLevelType w:val="hybridMultilevel"/>
    <w:tmpl w:val="CAA0E86A"/>
    <w:lvl w:ilvl="0" w:tplc="F0603162">
      <w:start w:val="8418"/>
      <w:numFmt w:val="decimal"/>
      <w:lvlText w:val="%1"/>
      <w:lvlJc w:val="left"/>
      <w:pPr>
        <w:ind w:left="186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2663334"/>
    <w:multiLevelType w:val="hybridMultilevel"/>
    <w:tmpl w:val="4202DB56"/>
    <w:lvl w:ilvl="0" w:tplc="05A2870C">
      <w:start w:val="8609"/>
      <w:numFmt w:val="decimal"/>
      <w:lvlText w:val="%1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102185B"/>
    <w:multiLevelType w:val="hybridMultilevel"/>
    <w:tmpl w:val="B8F63B28"/>
    <w:lvl w:ilvl="0" w:tplc="68EA6FC0">
      <w:start w:val="8536"/>
      <w:numFmt w:val="decimal"/>
      <w:lvlText w:val="%1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1"/>
  </w:num>
  <w:num w:numId="3">
    <w:abstractNumId w:val="10"/>
  </w:num>
  <w:num w:numId="4">
    <w:abstractNumId w:val="11"/>
  </w:num>
  <w:num w:numId="5">
    <w:abstractNumId w:val="13"/>
  </w:num>
  <w:num w:numId="6">
    <w:abstractNumId w:val="5"/>
  </w:num>
  <w:num w:numId="7">
    <w:abstractNumId w:val="7"/>
  </w:num>
  <w:num w:numId="8">
    <w:abstractNumId w:val="3"/>
  </w:num>
  <w:num w:numId="9">
    <w:abstractNumId w:val="12"/>
  </w:num>
  <w:num w:numId="10">
    <w:abstractNumId w:val="0"/>
  </w:num>
  <w:num w:numId="11">
    <w:abstractNumId w:val="4"/>
  </w:num>
  <w:num w:numId="12">
    <w:abstractNumId w:val="6"/>
  </w:num>
  <w:num w:numId="13">
    <w:abstractNumId w:val="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NLI0MDYyMbU0MzBR0lEKTi0uzszPAykwrAUALxAxrCwAAAA="/>
  </w:docVars>
  <w:rsids>
    <w:rsidRoot w:val="00920B44"/>
    <w:rsid w:val="0001334F"/>
    <w:rsid w:val="000141FD"/>
    <w:rsid w:val="000173EF"/>
    <w:rsid w:val="00021F7B"/>
    <w:rsid w:val="000359A5"/>
    <w:rsid w:val="000359F2"/>
    <w:rsid w:val="000426DD"/>
    <w:rsid w:val="00043F24"/>
    <w:rsid w:val="0008798A"/>
    <w:rsid w:val="000913F2"/>
    <w:rsid w:val="000A7915"/>
    <w:rsid w:val="000C0AC1"/>
    <w:rsid w:val="000C399D"/>
    <w:rsid w:val="000D0002"/>
    <w:rsid w:val="000D437F"/>
    <w:rsid w:val="000F0478"/>
    <w:rsid w:val="000F2A96"/>
    <w:rsid w:val="0010330F"/>
    <w:rsid w:val="00112F20"/>
    <w:rsid w:val="001334B1"/>
    <w:rsid w:val="00135795"/>
    <w:rsid w:val="00143307"/>
    <w:rsid w:val="00157F92"/>
    <w:rsid w:val="0016503F"/>
    <w:rsid w:val="0018035B"/>
    <w:rsid w:val="001969E1"/>
    <w:rsid w:val="001C39F2"/>
    <w:rsid w:val="001D2CD4"/>
    <w:rsid w:val="001E1506"/>
    <w:rsid w:val="001E74FB"/>
    <w:rsid w:val="00202A73"/>
    <w:rsid w:val="00225FA4"/>
    <w:rsid w:val="00237333"/>
    <w:rsid w:val="0024537A"/>
    <w:rsid w:val="00250CCB"/>
    <w:rsid w:val="00281175"/>
    <w:rsid w:val="0028152C"/>
    <w:rsid w:val="002A3631"/>
    <w:rsid w:val="002B1885"/>
    <w:rsid w:val="002C538E"/>
    <w:rsid w:val="002D132F"/>
    <w:rsid w:val="002D5779"/>
    <w:rsid w:val="002E2229"/>
    <w:rsid w:val="002E575C"/>
    <w:rsid w:val="00367407"/>
    <w:rsid w:val="003A1CF1"/>
    <w:rsid w:val="003D080D"/>
    <w:rsid w:val="00411F6A"/>
    <w:rsid w:val="00414A95"/>
    <w:rsid w:val="00420C70"/>
    <w:rsid w:val="00422228"/>
    <w:rsid w:val="00435499"/>
    <w:rsid w:val="004515D1"/>
    <w:rsid w:val="00467151"/>
    <w:rsid w:val="00473C2B"/>
    <w:rsid w:val="00482750"/>
    <w:rsid w:val="00490BCB"/>
    <w:rsid w:val="004947EF"/>
    <w:rsid w:val="004B4887"/>
    <w:rsid w:val="004C0D35"/>
    <w:rsid w:val="004D16C1"/>
    <w:rsid w:val="00522154"/>
    <w:rsid w:val="005361D4"/>
    <w:rsid w:val="00540BC7"/>
    <w:rsid w:val="00561E56"/>
    <w:rsid w:val="00584301"/>
    <w:rsid w:val="00587FB5"/>
    <w:rsid w:val="005D4EBD"/>
    <w:rsid w:val="005F409A"/>
    <w:rsid w:val="005F4117"/>
    <w:rsid w:val="006010AA"/>
    <w:rsid w:val="00607BDC"/>
    <w:rsid w:val="006206FD"/>
    <w:rsid w:val="00632CCF"/>
    <w:rsid w:val="006376DF"/>
    <w:rsid w:val="00640D6E"/>
    <w:rsid w:val="00651EEF"/>
    <w:rsid w:val="00661464"/>
    <w:rsid w:val="00667F80"/>
    <w:rsid w:val="00682C8E"/>
    <w:rsid w:val="00686592"/>
    <w:rsid w:val="00686940"/>
    <w:rsid w:val="00693BF3"/>
    <w:rsid w:val="006949E1"/>
    <w:rsid w:val="006964FE"/>
    <w:rsid w:val="006E1AF5"/>
    <w:rsid w:val="006E51E5"/>
    <w:rsid w:val="006E7868"/>
    <w:rsid w:val="0070753A"/>
    <w:rsid w:val="007517C0"/>
    <w:rsid w:val="007522F2"/>
    <w:rsid w:val="00757E2C"/>
    <w:rsid w:val="0076225E"/>
    <w:rsid w:val="00772842"/>
    <w:rsid w:val="0078003E"/>
    <w:rsid w:val="00783CB3"/>
    <w:rsid w:val="00791335"/>
    <w:rsid w:val="00795E6B"/>
    <w:rsid w:val="007B0C99"/>
    <w:rsid w:val="007B7756"/>
    <w:rsid w:val="007D6CD2"/>
    <w:rsid w:val="007E6AF8"/>
    <w:rsid w:val="00801FA4"/>
    <w:rsid w:val="00813B50"/>
    <w:rsid w:val="00814DEF"/>
    <w:rsid w:val="00822046"/>
    <w:rsid w:val="00824AF9"/>
    <w:rsid w:val="00853C07"/>
    <w:rsid w:val="00863143"/>
    <w:rsid w:val="00870FD7"/>
    <w:rsid w:val="008742A1"/>
    <w:rsid w:val="00875F96"/>
    <w:rsid w:val="00886C0B"/>
    <w:rsid w:val="0089291A"/>
    <w:rsid w:val="008D59A9"/>
    <w:rsid w:val="008F28BD"/>
    <w:rsid w:val="009010A5"/>
    <w:rsid w:val="00920B44"/>
    <w:rsid w:val="00932D61"/>
    <w:rsid w:val="00952875"/>
    <w:rsid w:val="00955095"/>
    <w:rsid w:val="00955E9A"/>
    <w:rsid w:val="00956983"/>
    <w:rsid w:val="009604F4"/>
    <w:rsid w:val="009648CE"/>
    <w:rsid w:val="00972B7D"/>
    <w:rsid w:val="009A4513"/>
    <w:rsid w:val="009B2900"/>
    <w:rsid w:val="009B5B2F"/>
    <w:rsid w:val="009E0C4F"/>
    <w:rsid w:val="009F07DA"/>
    <w:rsid w:val="00A130EE"/>
    <w:rsid w:val="00A210B2"/>
    <w:rsid w:val="00A23D0C"/>
    <w:rsid w:val="00A23EB2"/>
    <w:rsid w:val="00A605A8"/>
    <w:rsid w:val="00A808C2"/>
    <w:rsid w:val="00A90A15"/>
    <w:rsid w:val="00AA3B97"/>
    <w:rsid w:val="00AA7C21"/>
    <w:rsid w:val="00AB5531"/>
    <w:rsid w:val="00AE38DD"/>
    <w:rsid w:val="00AE562F"/>
    <w:rsid w:val="00AF5F02"/>
    <w:rsid w:val="00B00508"/>
    <w:rsid w:val="00B01B7F"/>
    <w:rsid w:val="00B21B94"/>
    <w:rsid w:val="00B25EE1"/>
    <w:rsid w:val="00B263AE"/>
    <w:rsid w:val="00B81EAB"/>
    <w:rsid w:val="00B97520"/>
    <w:rsid w:val="00BB589B"/>
    <w:rsid w:val="00BC106E"/>
    <w:rsid w:val="00BD5EDD"/>
    <w:rsid w:val="00BE01F0"/>
    <w:rsid w:val="00BF0FAC"/>
    <w:rsid w:val="00BF400A"/>
    <w:rsid w:val="00BF5FB6"/>
    <w:rsid w:val="00C062BE"/>
    <w:rsid w:val="00C6162A"/>
    <w:rsid w:val="00C66EBE"/>
    <w:rsid w:val="00C71EE8"/>
    <w:rsid w:val="00C73879"/>
    <w:rsid w:val="00C93E95"/>
    <w:rsid w:val="00C9589E"/>
    <w:rsid w:val="00CD63AE"/>
    <w:rsid w:val="00CF25C1"/>
    <w:rsid w:val="00D17210"/>
    <w:rsid w:val="00D4671D"/>
    <w:rsid w:val="00D60F58"/>
    <w:rsid w:val="00D67CD3"/>
    <w:rsid w:val="00D83BF5"/>
    <w:rsid w:val="00D95FBF"/>
    <w:rsid w:val="00DA058A"/>
    <w:rsid w:val="00DA1D87"/>
    <w:rsid w:val="00DB20C7"/>
    <w:rsid w:val="00DB23E3"/>
    <w:rsid w:val="00DB4A43"/>
    <w:rsid w:val="00DB7584"/>
    <w:rsid w:val="00DC1528"/>
    <w:rsid w:val="00DD2A13"/>
    <w:rsid w:val="00DD47DE"/>
    <w:rsid w:val="00DF4D1E"/>
    <w:rsid w:val="00DF553F"/>
    <w:rsid w:val="00E23502"/>
    <w:rsid w:val="00E27B03"/>
    <w:rsid w:val="00E6438D"/>
    <w:rsid w:val="00E7134D"/>
    <w:rsid w:val="00E74EA2"/>
    <w:rsid w:val="00E91CED"/>
    <w:rsid w:val="00ED39C5"/>
    <w:rsid w:val="00EE7298"/>
    <w:rsid w:val="00F00949"/>
    <w:rsid w:val="00F05CC4"/>
    <w:rsid w:val="00F33A49"/>
    <w:rsid w:val="00F51F6D"/>
    <w:rsid w:val="00F9315E"/>
    <w:rsid w:val="00FC3B73"/>
    <w:rsid w:val="00FF3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2"/>
    <o:shapelayout v:ext="edit">
      <o:idmap v:ext="edit" data="1"/>
    </o:shapelayout>
  </w:shapeDefaults>
  <w:decimalSymbol w:val="."/>
  <w:listSeparator w:val=","/>
  <w14:docId w14:val="463D4DA6"/>
  <w15:docId w15:val="{AA9A5AB5-F357-4110-ACB4-DE9FED571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20B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20B4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0B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59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9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939DA-F080-4617-987D-FAFA527EA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16</Words>
  <Characters>978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ita</dc:creator>
  <cp:lastModifiedBy>Bobbie Alberty</cp:lastModifiedBy>
  <cp:revision>2</cp:revision>
  <cp:lastPrinted>2019-05-17T13:06:00Z</cp:lastPrinted>
  <dcterms:created xsi:type="dcterms:W3CDTF">2019-09-04T17:49:00Z</dcterms:created>
  <dcterms:modified xsi:type="dcterms:W3CDTF">2019-09-04T17:49:00Z</dcterms:modified>
</cp:coreProperties>
</file>